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15F97" w:rsidRPr="00B8521B" w:rsidRDefault="00213E3F" w:rsidP="00C15F97">
      <w:pPr>
        <w:rPr>
          <w:rFonts w:asciiTheme="majorHAnsi" w:hAnsiTheme="majorHAnsi" w:cstheme="majorHAnsi"/>
          <w:b/>
          <w:sz w:val="28"/>
          <w:szCs w:val="24"/>
        </w:rPr>
      </w:pPr>
      <w:r w:rsidRPr="00B8521B">
        <w:rPr>
          <w:noProof/>
          <w:sz w:val="24"/>
        </w:rPr>
        <mc:AlternateContent>
          <mc:Choice Requires="wps">
            <w:drawing>
              <wp:anchor distT="45720" distB="45720" distL="114300" distR="114300" simplePos="0" relativeHeight="251652096" behindDoc="0" locked="0" layoutInCell="1" allowOverlap="1">
                <wp:simplePos x="0" y="0"/>
                <wp:positionH relativeFrom="margin">
                  <wp:posOffset>-31750</wp:posOffset>
                </wp:positionH>
                <wp:positionV relativeFrom="paragraph">
                  <wp:posOffset>274320</wp:posOffset>
                </wp:positionV>
                <wp:extent cx="2360930" cy="2087245"/>
                <wp:effectExtent l="0" t="0" r="22860" b="2730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20872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C15F97" w:rsidRPr="00C15F97" w:rsidRDefault="00C15F97" w:rsidP="00C15F97">
                            <w:pPr>
                              <w:pBdr>
                                <w:bottom w:val="single" w:sz="6" w:space="1" w:color="auto"/>
                              </w:pBdr>
                              <w:jc w:val="center"/>
                              <w:rPr>
                                <w:rFonts w:asciiTheme="majorHAnsi" w:hAnsiTheme="majorHAnsi" w:cstheme="majorHAnsi"/>
                                <w:b/>
                                <w:sz w:val="32"/>
                              </w:rPr>
                            </w:pPr>
                            <w:r w:rsidRPr="00C15F97">
                              <w:rPr>
                                <w:rFonts w:asciiTheme="majorHAnsi" w:hAnsiTheme="majorHAnsi" w:cstheme="majorHAnsi"/>
                                <w:b/>
                                <w:sz w:val="32"/>
                              </w:rPr>
                              <w:t>Account</w:t>
                            </w:r>
                          </w:p>
                          <w:p w:rsidR="00C15F97" w:rsidRPr="00C15F97" w:rsidRDefault="00C15F97" w:rsidP="00C15F97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  <w:r w:rsidRPr="00C15F97"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- </w:t>
                            </w:r>
                            <w:r w:rsidRPr="00C15F97"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double</w:t>
                            </w:r>
                            <w:r w:rsidRPr="00C15F97"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 balance</w:t>
                            </w:r>
                          </w:p>
                          <w:p w:rsidR="00C15F97" w:rsidRPr="00C15F97" w:rsidRDefault="00C15F97" w:rsidP="00C15F97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  <w:r w:rsidRPr="00C15F97"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- </w:t>
                            </w:r>
                            <w:proofErr w:type="spellStart"/>
                            <w:r w:rsidRPr="00C15F97"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int</w:t>
                            </w:r>
                            <w:proofErr w:type="spellEnd"/>
                            <w:r w:rsidRPr="00C15F97"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C15F97"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account_number</w:t>
                            </w:r>
                            <w:proofErr w:type="spellEnd"/>
                          </w:p>
                          <w:p w:rsidR="00C15F97" w:rsidRDefault="00C15F97" w:rsidP="00C15F97">
                            <w:pPr>
                              <w:pBdr>
                                <w:bottom w:val="single" w:sz="6" w:space="1" w:color="auto"/>
                              </w:pBd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  <w:r w:rsidRPr="00C15F97"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- </w:t>
                            </w:r>
                            <w:r w:rsidRPr="00C15F97"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transaction</w:t>
                            </w:r>
                            <w:r w:rsidRPr="00C15F97"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 * transactions</w:t>
                            </w:r>
                          </w:p>
                          <w:p w:rsidR="00C15F97" w:rsidRPr="00C15F97" w:rsidRDefault="00C15F97" w:rsidP="00C15F97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  <w:r w:rsidRPr="00C15F97"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+ </w:t>
                            </w:r>
                            <w:r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double</w:t>
                            </w: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C15F97"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get_</w:t>
                            </w:r>
                            <w:proofErr w:type="gramStart"/>
                            <w:r w:rsidRPr="00C15F97"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balance</w:t>
                            </w:r>
                            <w:proofErr w:type="spellEnd"/>
                            <w:r w:rsidRPr="00C15F97"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(</w:t>
                            </w:r>
                            <w:proofErr w:type="gramEnd"/>
                            <w:r w:rsidRPr="00C15F97"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)</w:t>
                            </w:r>
                          </w:p>
                          <w:p w:rsidR="00C15F97" w:rsidRPr="00C15F97" w:rsidRDefault="00C15F97" w:rsidP="00C15F97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  <w:r w:rsidRPr="00C15F97"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+ </w:t>
                            </w:r>
                            <w:r w:rsidRPr="00C15F97"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Customer</w:t>
                            </w: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C15F97"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get_</w:t>
                            </w:r>
                            <w:proofErr w:type="gramStart"/>
                            <w:r w:rsidRPr="00C15F97"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customer</w:t>
                            </w:r>
                            <w:proofErr w:type="spellEnd"/>
                            <w:r w:rsidRPr="00C15F97"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(</w:t>
                            </w:r>
                            <w:proofErr w:type="gramEnd"/>
                            <w:r w:rsidRPr="00C15F97"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)</w:t>
                            </w:r>
                          </w:p>
                          <w:p w:rsidR="00C15F97" w:rsidRPr="00C15F97" w:rsidRDefault="00C15F97" w:rsidP="00C15F97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  <w:r w:rsidRPr="00C15F97"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+ </w:t>
                            </w:r>
                            <w:r w:rsidRPr="00C15F97"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string</w:t>
                            </w: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C15F97"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to_</w:t>
                            </w:r>
                            <w:proofErr w:type="gramStart"/>
                            <w:r w:rsidRPr="00C15F97"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string</w:t>
                            </w:r>
                            <w:proofErr w:type="spellEnd"/>
                            <w:r w:rsidRPr="00C15F97"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(</w:t>
                            </w:r>
                            <w:proofErr w:type="gramEnd"/>
                            <w:r w:rsidRPr="00C15F97"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)</w:t>
                            </w:r>
                          </w:p>
                          <w:p w:rsidR="00C15F97" w:rsidRPr="00C15F97" w:rsidRDefault="00C15F97" w:rsidP="00C15F97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  <w:r w:rsidRPr="00C15F97"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+ </w:t>
                            </w:r>
                            <w:r w:rsidRPr="00C15F97"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void</w:t>
                            </w: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C15F97"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set_</w:t>
                            </w:r>
                            <w:proofErr w:type="gramStart"/>
                            <w:r w:rsidRPr="00C15F97"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cutomer</w:t>
                            </w:r>
                            <w:proofErr w:type="spellEnd"/>
                            <w:r w:rsidRPr="00C15F97"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(</w:t>
                            </w:r>
                            <w:proofErr w:type="gramEnd"/>
                            <w:r w:rsidRPr="00C15F97"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)</w:t>
                            </w:r>
                          </w:p>
                          <w:p w:rsidR="00C15F97" w:rsidRPr="00C15F97" w:rsidRDefault="00C15F97" w:rsidP="00C15F97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  <w:r w:rsidRPr="00C15F97"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+ </w:t>
                            </w:r>
                            <w:r w:rsidRPr="00C15F97"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void</w:t>
                            </w: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C15F97"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set_</w:t>
                            </w:r>
                            <w:proofErr w:type="gramStart"/>
                            <w:r w:rsidRPr="00C15F97"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ballance</w:t>
                            </w:r>
                            <w:proofErr w:type="spellEnd"/>
                            <w:r w:rsidRPr="00C15F97"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(</w:t>
                            </w:r>
                            <w:proofErr w:type="gramEnd"/>
                            <w:r w:rsidRPr="00C15F97"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2.5pt;margin-top:21.6pt;width:185.9pt;height:164.35pt;z-index:251652096;visibility:visible;mso-wrap-style:square;mso-width-percent:40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">
                <v:textbox>
                  <w:txbxContent>
                    <w:p w:rsidR="00C15F97" w:rsidRPr="00C15F97" w:rsidRDefault="00C15F97" w:rsidP="00C15F97">
                      <w:pPr>
                        <w:pBdr>
                          <w:bottom w:val="single" w:sz="6" w:space="1" w:color="auto"/>
                        </w:pBdr>
                        <w:jc w:val="center"/>
                        <w:rPr>
                          <w:rFonts w:asciiTheme="majorHAnsi" w:hAnsiTheme="majorHAnsi" w:cstheme="majorHAnsi"/>
                          <w:b/>
                          <w:sz w:val="32"/>
                        </w:rPr>
                      </w:pPr>
                      <w:r w:rsidRPr="00C15F97">
                        <w:rPr>
                          <w:rFonts w:asciiTheme="majorHAnsi" w:hAnsiTheme="majorHAnsi" w:cstheme="majorHAnsi"/>
                          <w:b/>
                          <w:sz w:val="32"/>
                        </w:rPr>
                        <w:t>Account</w:t>
                      </w:r>
                    </w:p>
                    <w:p w:rsidR="00C15F97" w:rsidRPr="00C15F97" w:rsidRDefault="00C15F97" w:rsidP="00C15F97">
                      <w:pP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  <w:r w:rsidRPr="00C15F97">
                        <w:rPr>
                          <w:rFonts w:asciiTheme="majorHAnsi" w:hAnsiTheme="majorHAnsi" w:cstheme="majorHAnsi"/>
                          <w:sz w:val="24"/>
                        </w:rPr>
                        <w:t xml:space="preserve">- </w:t>
                      </w:r>
                      <w:r w:rsidRPr="00C15F97"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double</w:t>
                      </w:r>
                      <w:r w:rsidRPr="00C15F97">
                        <w:rPr>
                          <w:rFonts w:asciiTheme="majorHAnsi" w:hAnsiTheme="majorHAnsi" w:cstheme="majorHAnsi"/>
                          <w:sz w:val="24"/>
                        </w:rPr>
                        <w:t xml:space="preserve"> balance</w:t>
                      </w:r>
                    </w:p>
                    <w:p w:rsidR="00C15F97" w:rsidRPr="00C15F97" w:rsidRDefault="00C15F97" w:rsidP="00C15F97">
                      <w:pP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  <w:r w:rsidRPr="00C15F97">
                        <w:rPr>
                          <w:rFonts w:asciiTheme="majorHAnsi" w:hAnsiTheme="majorHAnsi" w:cstheme="majorHAnsi"/>
                          <w:sz w:val="24"/>
                        </w:rPr>
                        <w:t xml:space="preserve">- </w:t>
                      </w:r>
                      <w:proofErr w:type="spellStart"/>
                      <w:r w:rsidRPr="00C15F97"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int</w:t>
                      </w:r>
                      <w:proofErr w:type="spellEnd"/>
                      <w:r w:rsidRPr="00C15F97">
                        <w:rPr>
                          <w:rFonts w:asciiTheme="majorHAnsi" w:hAnsiTheme="majorHAnsi" w:cstheme="majorHAnsi"/>
                          <w:sz w:val="24"/>
                        </w:rPr>
                        <w:t xml:space="preserve"> </w:t>
                      </w:r>
                      <w:proofErr w:type="spellStart"/>
                      <w:r w:rsidRPr="00C15F97">
                        <w:rPr>
                          <w:rFonts w:asciiTheme="majorHAnsi" w:hAnsiTheme="majorHAnsi" w:cstheme="majorHAnsi"/>
                          <w:sz w:val="24"/>
                        </w:rPr>
                        <w:t>account_number</w:t>
                      </w:r>
                      <w:proofErr w:type="spellEnd"/>
                    </w:p>
                    <w:p w:rsidR="00C15F97" w:rsidRDefault="00C15F97" w:rsidP="00C15F97">
                      <w:pPr>
                        <w:pBdr>
                          <w:bottom w:val="single" w:sz="6" w:space="1" w:color="auto"/>
                        </w:pBd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  <w:r w:rsidRPr="00C15F97">
                        <w:rPr>
                          <w:rFonts w:asciiTheme="majorHAnsi" w:hAnsiTheme="majorHAnsi" w:cstheme="majorHAnsi"/>
                          <w:sz w:val="24"/>
                        </w:rPr>
                        <w:t xml:space="preserve">- </w:t>
                      </w:r>
                      <w:r w:rsidRPr="00C15F97"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transaction</w:t>
                      </w:r>
                      <w:r w:rsidRPr="00C15F97">
                        <w:rPr>
                          <w:rFonts w:asciiTheme="majorHAnsi" w:hAnsiTheme="majorHAnsi" w:cstheme="majorHAnsi"/>
                          <w:sz w:val="24"/>
                        </w:rPr>
                        <w:t xml:space="preserve"> * transactions</w:t>
                      </w:r>
                    </w:p>
                    <w:p w:rsidR="00C15F97" w:rsidRPr="00C15F97" w:rsidRDefault="00C15F97" w:rsidP="00C15F97">
                      <w:pP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  <w:r w:rsidRPr="00C15F97">
                        <w:rPr>
                          <w:rFonts w:asciiTheme="majorHAnsi" w:hAnsiTheme="majorHAnsi" w:cstheme="majorHAnsi"/>
                          <w:sz w:val="24"/>
                        </w:rPr>
                        <w:t xml:space="preserve">+ </w:t>
                      </w:r>
                      <w:r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double</w:t>
                      </w: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 </w:t>
                      </w:r>
                      <w:proofErr w:type="spellStart"/>
                      <w:r w:rsidRPr="00C15F97">
                        <w:rPr>
                          <w:rFonts w:asciiTheme="majorHAnsi" w:hAnsiTheme="majorHAnsi" w:cstheme="majorHAnsi"/>
                          <w:sz w:val="24"/>
                        </w:rPr>
                        <w:t>get_</w:t>
                      </w:r>
                      <w:proofErr w:type="gramStart"/>
                      <w:r w:rsidRPr="00C15F97">
                        <w:rPr>
                          <w:rFonts w:asciiTheme="majorHAnsi" w:hAnsiTheme="majorHAnsi" w:cstheme="majorHAnsi"/>
                          <w:sz w:val="24"/>
                        </w:rPr>
                        <w:t>balance</w:t>
                      </w:r>
                      <w:proofErr w:type="spellEnd"/>
                      <w:r w:rsidRPr="00C15F97">
                        <w:rPr>
                          <w:rFonts w:asciiTheme="majorHAnsi" w:hAnsiTheme="majorHAnsi" w:cstheme="majorHAnsi"/>
                          <w:sz w:val="24"/>
                        </w:rPr>
                        <w:t>(</w:t>
                      </w:r>
                      <w:proofErr w:type="gramEnd"/>
                      <w:r w:rsidRPr="00C15F97">
                        <w:rPr>
                          <w:rFonts w:asciiTheme="majorHAnsi" w:hAnsiTheme="majorHAnsi" w:cstheme="majorHAnsi"/>
                          <w:sz w:val="24"/>
                        </w:rPr>
                        <w:t>)</w:t>
                      </w:r>
                    </w:p>
                    <w:p w:rsidR="00C15F97" w:rsidRPr="00C15F97" w:rsidRDefault="00C15F97" w:rsidP="00C15F97">
                      <w:pP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  <w:r w:rsidRPr="00C15F97">
                        <w:rPr>
                          <w:rFonts w:asciiTheme="majorHAnsi" w:hAnsiTheme="majorHAnsi" w:cstheme="majorHAnsi"/>
                          <w:sz w:val="24"/>
                        </w:rPr>
                        <w:t xml:space="preserve">+ </w:t>
                      </w:r>
                      <w:r w:rsidRPr="00C15F97"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Customer</w:t>
                      </w: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 </w:t>
                      </w:r>
                      <w:proofErr w:type="spellStart"/>
                      <w:r w:rsidRPr="00C15F97">
                        <w:rPr>
                          <w:rFonts w:asciiTheme="majorHAnsi" w:hAnsiTheme="majorHAnsi" w:cstheme="majorHAnsi"/>
                          <w:sz w:val="24"/>
                        </w:rPr>
                        <w:t>get_</w:t>
                      </w:r>
                      <w:proofErr w:type="gramStart"/>
                      <w:r w:rsidRPr="00C15F97">
                        <w:rPr>
                          <w:rFonts w:asciiTheme="majorHAnsi" w:hAnsiTheme="majorHAnsi" w:cstheme="majorHAnsi"/>
                          <w:sz w:val="24"/>
                        </w:rPr>
                        <w:t>customer</w:t>
                      </w:r>
                      <w:proofErr w:type="spellEnd"/>
                      <w:r w:rsidRPr="00C15F97">
                        <w:rPr>
                          <w:rFonts w:asciiTheme="majorHAnsi" w:hAnsiTheme="majorHAnsi" w:cstheme="majorHAnsi"/>
                          <w:sz w:val="24"/>
                        </w:rPr>
                        <w:t>(</w:t>
                      </w:r>
                      <w:proofErr w:type="gramEnd"/>
                      <w:r w:rsidRPr="00C15F97">
                        <w:rPr>
                          <w:rFonts w:asciiTheme="majorHAnsi" w:hAnsiTheme="majorHAnsi" w:cstheme="majorHAnsi"/>
                          <w:sz w:val="24"/>
                        </w:rPr>
                        <w:t>)</w:t>
                      </w:r>
                    </w:p>
                    <w:p w:rsidR="00C15F97" w:rsidRPr="00C15F97" w:rsidRDefault="00C15F97" w:rsidP="00C15F97">
                      <w:pP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  <w:r w:rsidRPr="00C15F97">
                        <w:rPr>
                          <w:rFonts w:asciiTheme="majorHAnsi" w:hAnsiTheme="majorHAnsi" w:cstheme="majorHAnsi"/>
                          <w:sz w:val="24"/>
                        </w:rPr>
                        <w:t xml:space="preserve">+ </w:t>
                      </w:r>
                      <w:r w:rsidRPr="00C15F97"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string</w:t>
                      </w: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 </w:t>
                      </w:r>
                      <w:proofErr w:type="spellStart"/>
                      <w:r w:rsidRPr="00C15F97">
                        <w:rPr>
                          <w:rFonts w:asciiTheme="majorHAnsi" w:hAnsiTheme="majorHAnsi" w:cstheme="majorHAnsi"/>
                          <w:sz w:val="24"/>
                        </w:rPr>
                        <w:t>to_</w:t>
                      </w:r>
                      <w:proofErr w:type="gramStart"/>
                      <w:r w:rsidRPr="00C15F97">
                        <w:rPr>
                          <w:rFonts w:asciiTheme="majorHAnsi" w:hAnsiTheme="majorHAnsi" w:cstheme="majorHAnsi"/>
                          <w:sz w:val="24"/>
                        </w:rPr>
                        <w:t>string</w:t>
                      </w:r>
                      <w:proofErr w:type="spellEnd"/>
                      <w:r w:rsidRPr="00C15F97">
                        <w:rPr>
                          <w:rFonts w:asciiTheme="majorHAnsi" w:hAnsiTheme="majorHAnsi" w:cstheme="majorHAnsi"/>
                          <w:sz w:val="24"/>
                        </w:rPr>
                        <w:t>(</w:t>
                      </w:r>
                      <w:proofErr w:type="gramEnd"/>
                      <w:r w:rsidRPr="00C15F97">
                        <w:rPr>
                          <w:rFonts w:asciiTheme="majorHAnsi" w:hAnsiTheme="majorHAnsi" w:cstheme="majorHAnsi"/>
                          <w:sz w:val="24"/>
                        </w:rPr>
                        <w:t>)</w:t>
                      </w:r>
                    </w:p>
                    <w:p w:rsidR="00C15F97" w:rsidRPr="00C15F97" w:rsidRDefault="00C15F97" w:rsidP="00C15F97">
                      <w:pP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  <w:r w:rsidRPr="00C15F97">
                        <w:rPr>
                          <w:rFonts w:asciiTheme="majorHAnsi" w:hAnsiTheme="majorHAnsi" w:cstheme="majorHAnsi"/>
                          <w:sz w:val="24"/>
                        </w:rPr>
                        <w:t xml:space="preserve">+ </w:t>
                      </w:r>
                      <w:r w:rsidRPr="00C15F97"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void</w:t>
                      </w: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 </w:t>
                      </w:r>
                      <w:proofErr w:type="spellStart"/>
                      <w:r w:rsidRPr="00C15F97">
                        <w:rPr>
                          <w:rFonts w:asciiTheme="majorHAnsi" w:hAnsiTheme="majorHAnsi" w:cstheme="majorHAnsi"/>
                          <w:sz w:val="24"/>
                        </w:rPr>
                        <w:t>set_</w:t>
                      </w:r>
                      <w:proofErr w:type="gramStart"/>
                      <w:r w:rsidRPr="00C15F97">
                        <w:rPr>
                          <w:rFonts w:asciiTheme="majorHAnsi" w:hAnsiTheme="majorHAnsi" w:cstheme="majorHAnsi"/>
                          <w:sz w:val="24"/>
                        </w:rPr>
                        <w:t>cutomer</w:t>
                      </w:r>
                      <w:proofErr w:type="spellEnd"/>
                      <w:r w:rsidRPr="00C15F97">
                        <w:rPr>
                          <w:rFonts w:asciiTheme="majorHAnsi" w:hAnsiTheme="majorHAnsi" w:cstheme="majorHAnsi"/>
                          <w:sz w:val="24"/>
                        </w:rPr>
                        <w:t>(</w:t>
                      </w:r>
                      <w:proofErr w:type="gramEnd"/>
                      <w:r w:rsidRPr="00C15F97">
                        <w:rPr>
                          <w:rFonts w:asciiTheme="majorHAnsi" w:hAnsiTheme="majorHAnsi" w:cstheme="majorHAnsi"/>
                          <w:sz w:val="24"/>
                        </w:rPr>
                        <w:t>)</w:t>
                      </w:r>
                    </w:p>
                    <w:p w:rsidR="00C15F97" w:rsidRPr="00C15F97" w:rsidRDefault="00C15F97" w:rsidP="00C15F97">
                      <w:pP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  <w:r w:rsidRPr="00C15F97">
                        <w:rPr>
                          <w:rFonts w:asciiTheme="majorHAnsi" w:hAnsiTheme="majorHAnsi" w:cstheme="majorHAnsi"/>
                          <w:sz w:val="24"/>
                        </w:rPr>
                        <w:t xml:space="preserve">+ </w:t>
                      </w:r>
                      <w:r w:rsidRPr="00C15F97"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void</w:t>
                      </w: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 </w:t>
                      </w:r>
                      <w:proofErr w:type="spellStart"/>
                      <w:r w:rsidRPr="00C15F97">
                        <w:rPr>
                          <w:rFonts w:asciiTheme="majorHAnsi" w:hAnsiTheme="majorHAnsi" w:cstheme="majorHAnsi"/>
                          <w:sz w:val="24"/>
                        </w:rPr>
                        <w:t>set_</w:t>
                      </w:r>
                      <w:proofErr w:type="gramStart"/>
                      <w:r w:rsidRPr="00C15F97">
                        <w:rPr>
                          <w:rFonts w:asciiTheme="majorHAnsi" w:hAnsiTheme="majorHAnsi" w:cstheme="majorHAnsi"/>
                          <w:sz w:val="24"/>
                        </w:rPr>
                        <w:t>ballance</w:t>
                      </w:r>
                      <w:proofErr w:type="spellEnd"/>
                      <w:r w:rsidRPr="00C15F97">
                        <w:rPr>
                          <w:rFonts w:asciiTheme="majorHAnsi" w:hAnsiTheme="majorHAnsi" w:cstheme="majorHAnsi"/>
                          <w:sz w:val="24"/>
                        </w:rPr>
                        <w:t>(</w:t>
                      </w:r>
                      <w:proofErr w:type="gramEnd"/>
                      <w:r w:rsidRPr="00C15F97">
                        <w:rPr>
                          <w:rFonts w:asciiTheme="majorHAnsi" w:hAnsiTheme="majorHAnsi" w:cstheme="majorHAnsi"/>
                          <w:sz w:val="24"/>
                        </w:rPr>
                        <w:t>)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C15F97" w:rsidRPr="00B8521B">
        <w:rPr>
          <w:noProof/>
          <w:sz w:val="24"/>
        </w:rPr>
        <mc:AlternateContent>
          <mc:Choice Requires="wps">
            <w:drawing>
              <wp:anchor distT="45720" distB="45720" distL="114300" distR="114300" simplePos="0" relativeHeight="251654144" behindDoc="0" locked="0" layoutInCell="1" allowOverlap="1" wp14:anchorId="5D4AD4A9" wp14:editId="1ACD3488">
                <wp:simplePos x="0" y="0"/>
                <wp:positionH relativeFrom="margin">
                  <wp:posOffset>3616960</wp:posOffset>
                </wp:positionH>
                <wp:positionV relativeFrom="paragraph">
                  <wp:posOffset>302260</wp:posOffset>
                </wp:positionV>
                <wp:extent cx="2360930" cy="1404620"/>
                <wp:effectExtent l="0" t="0" r="22860" b="22225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C15F97" w:rsidRPr="00C15F97" w:rsidRDefault="00C15F97" w:rsidP="00C15F97">
                            <w:pPr>
                              <w:pBdr>
                                <w:bottom w:val="single" w:sz="6" w:space="1" w:color="auto"/>
                              </w:pBdr>
                              <w:jc w:val="center"/>
                              <w:rPr>
                                <w:rFonts w:asciiTheme="majorHAnsi" w:hAnsiTheme="majorHAnsi" w:cstheme="majorHAnsi"/>
                                <w:b/>
                                <w:sz w:val="32"/>
                              </w:rPr>
                            </w:pPr>
                            <w:proofErr w:type="spellStart"/>
                            <w:r>
                              <w:rPr>
                                <w:rFonts w:asciiTheme="majorHAnsi" w:hAnsiTheme="majorHAnsi" w:cstheme="majorHAnsi"/>
                                <w:b/>
                                <w:sz w:val="32"/>
                              </w:rPr>
                              <w:t>Savings_Account</w:t>
                            </w:r>
                            <w:proofErr w:type="spellEnd"/>
                          </w:p>
                          <w:p w:rsidR="00C15F97" w:rsidRDefault="00C15F97" w:rsidP="00C15F97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+ </w:t>
                            </w:r>
                            <w:r w:rsidRPr="00C15F97"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void</w:t>
                            </w: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deposit(</w:t>
                            </w:r>
                            <w:proofErr w:type="gramEnd"/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)</w:t>
                            </w:r>
                          </w:p>
                          <w:p w:rsidR="00C15F97" w:rsidRDefault="00C15F97" w:rsidP="00C15F97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+ </w:t>
                            </w:r>
                            <w:r w:rsidRPr="00C15F97"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void</w:t>
                            </w: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withdraw(</w:t>
                            </w:r>
                            <w:proofErr w:type="gramEnd"/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)</w:t>
                            </w:r>
                          </w:p>
                          <w:p w:rsidR="00C15F97" w:rsidRPr="00C15F97" w:rsidRDefault="00C15F97" w:rsidP="00C15F97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+ </w:t>
                            </w:r>
                            <w:r w:rsidRPr="00C15F97"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void</w:t>
                            </w: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add_</w:t>
                            </w:r>
                            <w:proofErr w:type="gramStart"/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interest</w:t>
                            </w:r>
                            <w:proofErr w:type="spellEnd"/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(</w:t>
                            </w:r>
                            <w:proofErr w:type="gramEnd"/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5D4AD4A9" id="_x0000_s1027" type="#_x0000_t202" style="position:absolute;margin-left:284.8pt;margin-top:23.8pt;width:185.9pt;height:110.6pt;z-index:251654144;visibility:visible;mso-wrap-style:square;mso-width-percent:40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">
                <v:textbox style="mso-fit-shape-to-text:t">
                  <w:txbxContent>
                    <w:p w:rsidR="00C15F97" w:rsidRPr="00C15F97" w:rsidRDefault="00C15F97" w:rsidP="00C15F97">
                      <w:pPr>
                        <w:pBdr>
                          <w:bottom w:val="single" w:sz="6" w:space="1" w:color="auto"/>
                        </w:pBdr>
                        <w:jc w:val="center"/>
                        <w:rPr>
                          <w:rFonts w:asciiTheme="majorHAnsi" w:hAnsiTheme="majorHAnsi" w:cstheme="majorHAnsi"/>
                          <w:b/>
                          <w:sz w:val="32"/>
                        </w:rPr>
                      </w:pPr>
                      <w:proofErr w:type="spellStart"/>
                      <w:r>
                        <w:rPr>
                          <w:rFonts w:asciiTheme="majorHAnsi" w:hAnsiTheme="majorHAnsi" w:cstheme="majorHAnsi"/>
                          <w:b/>
                          <w:sz w:val="32"/>
                        </w:rPr>
                        <w:t>Savings_Account</w:t>
                      </w:r>
                      <w:proofErr w:type="spellEnd"/>
                    </w:p>
                    <w:p w:rsidR="00C15F97" w:rsidRDefault="00C15F97" w:rsidP="00C15F97">
                      <w:pP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+ </w:t>
                      </w:r>
                      <w:r w:rsidRPr="00C15F97"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void</w:t>
                      </w: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 </w:t>
                      </w:r>
                      <w:proofErr w:type="gramStart"/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>deposit(</w:t>
                      </w:r>
                      <w:proofErr w:type="gramEnd"/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>)</w:t>
                      </w:r>
                    </w:p>
                    <w:p w:rsidR="00C15F97" w:rsidRDefault="00C15F97" w:rsidP="00C15F97">
                      <w:pP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+ </w:t>
                      </w:r>
                      <w:r w:rsidRPr="00C15F97"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void</w:t>
                      </w: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 </w:t>
                      </w:r>
                      <w:proofErr w:type="gramStart"/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>withdraw(</w:t>
                      </w:r>
                      <w:proofErr w:type="gramEnd"/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>)</w:t>
                      </w:r>
                    </w:p>
                    <w:p w:rsidR="00C15F97" w:rsidRPr="00C15F97" w:rsidRDefault="00C15F97" w:rsidP="00C15F97">
                      <w:pP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+ </w:t>
                      </w:r>
                      <w:r w:rsidRPr="00C15F97"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void</w:t>
                      </w: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>add_</w:t>
                      </w:r>
                      <w:proofErr w:type="gramStart"/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>interest</w:t>
                      </w:r>
                      <w:proofErr w:type="spellEnd"/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>(</w:t>
                      </w:r>
                      <w:proofErr w:type="gramEnd"/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>)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C15F97" w:rsidRPr="00B8521B">
        <w:rPr>
          <w:rFonts w:asciiTheme="majorHAnsi" w:hAnsiTheme="majorHAnsi" w:cstheme="majorHAnsi"/>
          <w:b/>
          <w:sz w:val="28"/>
          <w:szCs w:val="24"/>
        </w:rPr>
        <w:t>UML Diagrams (Class Relationships) - Banking Application - HW05</w:t>
      </w:r>
    </w:p>
    <w:p w:rsidR="009617D1" w:rsidRDefault="00387E43">
      <w:bookmarkStart w:id="0" w:name="_GoBack"/>
      <w:bookmarkEnd w:id="0"/>
      <w:r>
        <w:rPr>
          <w:noProof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>
                <wp:simplePos x="0" y="0"/>
                <wp:positionH relativeFrom="column">
                  <wp:posOffset>2559171</wp:posOffset>
                </wp:positionH>
                <wp:positionV relativeFrom="paragraph">
                  <wp:posOffset>1517540</wp:posOffset>
                </wp:positionV>
                <wp:extent cx="0" cy="1917928"/>
                <wp:effectExtent l="0" t="463550" r="0" b="469900"/>
                <wp:wrapNone/>
                <wp:docPr id="192" name="Straight Connector 19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rot="7069167" flipV="1">
                          <a:off x="0" y="0"/>
                          <a:ext cx="0" cy="1917928"/>
                        </a:xfrm>
                        <a:prstGeom prst="line">
                          <a:avLst/>
                        </a:prstGeom>
                        <a:ln w="1270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04AC12F" id="Straight Connector 192" o:spid="_x0000_s1026" style="position:absolute;rotation:-7721415fd;flip:y;z-index:25169715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201.5pt,119.5pt" to="201.5pt,270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" strokecolor="black [3200]" strokeweight="1pt">
                <v:stroke joinstyle="miter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85887" behindDoc="0" locked="0" layoutInCell="1" allowOverlap="1" wp14:anchorId="471E45C1" wp14:editId="6F66E988">
                <wp:simplePos x="0" y="0"/>
                <wp:positionH relativeFrom="margin">
                  <wp:align>left</wp:align>
                </wp:positionH>
                <wp:positionV relativeFrom="paragraph">
                  <wp:posOffset>3320397</wp:posOffset>
                </wp:positionV>
                <wp:extent cx="2360930" cy="1404620"/>
                <wp:effectExtent l="0" t="0" r="22860" b="25400"/>
                <wp:wrapSquare wrapText="bothSides"/>
                <wp:docPr id="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13E3F" w:rsidRPr="00C15F97" w:rsidRDefault="00213E3F" w:rsidP="00213E3F">
                            <w:pPr>
                              <w:pBdr>
                                <w:bottom w:val="single" w:sz="6" w:space="1" w:color="auto"/>
                              </w:pBdr>
                              <w:jc w:val="center"/>
                              <w:rPr>
                                <w:rFonts w:asciiTheme="majorHAnsi" w:hAnsiTheme="majorHAnsi" w:cstheme="majorHAnsi"/>
                                <w:b/>
                                <w:sz w:val="32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b/>
                                <w:sz w:val="32"/>
                              </w:rPr>
                              <w:t>Customer</w:t>
                            </w:r>
                          </w:p>
                          <w:p w:rsidR="00387E43" w:rsidRDefault="00213E3F" w:rsidP="00213E3F">
                            <w:pPr>
                              <w:pBdr>
                                <w:bottom w:val="single" w:sz="6" w:space="1" w:color="auto"/>
                              </w:pBd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- </w:t>
                            </w:r>
                            <w:r w:rsidR="00387E43"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vector&lt;Account</w:t>
                            </w:r>
                          </w:p>
                          <w:p w:rsidR="00213E3F" w:rsidRDefault="00387E43" w:rsidP="00213E3F">
                            <w:pPr>
                              <w:pBdr>
                                <w:bottom w:val="single" w:sz="6" w:space="1" w:color="auto"/>
                              </w:pBd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 xml:space="preserve">- </w:t>
                            </w:r>
                            <w:r w:rsidR="00213E3F" w:rsidRPr="00213E3F"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string</w:t>
                            </w:r>
                            <w:r w:rsidR="00213E3F"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 name</w:t>
                            </w:r>
                          </w:p>
                          <w:p w:rsidR="00213E3F" w:rsidRDefault="00213E3F" w:rsidP="00213E3F">
                            <w:pPr>
                              <w:pBdr>
                                <w:bottom w:val="single" w:sz="6" w:space="1" w:color="auto"/>
                              </w:pBd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- </w:t>
                            </w:r>
                            <w:r w:rsidRPr="00213E3F"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string</w:t>
                            </w: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 address</w:t>
                            </w:r>
                          </w:p>
                          <w:p w:rsidR="00213E3F" w:rsidRDefault="00213E3F" w:rsidP="00213E3F">
                            <w:pPr>
                              <w:pBdr>
                                <w:bottom w:val="single" w:sz="6" w:space="1" w:color="auto"/>
                              </w:pBd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- </w:t>
                            </w:r>
                            <w:proofErr w:type="spellStart"/>
                            <w:r w:rsidRPr="00213E3F"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int</w:t>
                            </w:r>
                            <w:proofErr w:type="spellEnd"/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 age</w:t>
                            </w:r>
                          </w:p>
                          <w:p w:rsidR="00213E3F" w:rsidRDefault="00213E3F" w:rsidP="00213E3F">
                            <w:pPr>
                              <w:pBdr>
                                <w:bottom w:val="single" w:sz="6" w:space="1" w:color="auto"/>
                              </w:pBd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- </w:t>
                            </w:r>
                            <w:r w:rsidRPr="00213E3F"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string</w:t>
                            </w: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telephone_number</w:t>
                            </w:r>
                            <w:proofErr w:type="spellEnd"/>
                          </w:p>
                          <w:p w:rsidR="00213E3F" w:rsidRDefault="00213E3F" w:rsidP="00213E3F">
                            <w:pPr>
                              <w:pBdr>
                                <w:bottom w:val="single" w:sz="6" w:space="1" w:color="auto"/>
                              </w:pBd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- </w:t>
                            </w:r>
                            <w:proofErr w:type="spellStart"/>
                            <w:r w:rsidRPr="00213E3F"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int</w:t>
                            </w:r>
                            <w:proofErr w:type="spellEnd"/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customer_number</w:t>
                            </w:r>
                            <w:proofErr w:type="spellEnd"/>
                          </w:p>
                          <w:p w:rsidR="00213E3F" w:rsidRDefault="00213E3F" w:rsidP="00213E3F">
                            <w:pPr>
                              <w:pBdr>
                                <w:bottom w:val="single" w:sz="6" w:space="1" w:color="auto"/>
                              </w:pBd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</w:p>
                          <w:p w:rsidR="00213E3F" w:rsidRPr="00C15F97" w:rsidRDefault="00213E3F" w:rsidP="00213E3F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+ (accessor and </w:t>
                            </w:r>
                            <w:proofErr w:type="spellStart"/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mutators</w:t>
                            </w:r>
                            <w:proofErr w:type="spellEnd"/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 for all data fields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471E45C1" id="_x0000_s1028" type="#_x0000_t202" style="position:absolute;margin-left:0;margin-top:261.45pt;width:185.9pt;height:110.6pt;z-index:251685887;visibility:visible;mso-wrap-style:square;mso-width-percent:400;mso-height-percent:200;mso-wrap-distance-left:9pt;mso-wrap-distance-top:3.6pt;mso-wrap-distance-right:9pt;mso-wrap-distance-bottom:3.6pt;mso-position-horizontal:left;mso-position-horizontal-relative:margin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" fillcolor="white [3212]">
                <v:textbox style="mso-fit-shape-to-text:t">
                  <w:txbxContent>
                    <w:p w:rsidR="00213E3F" w:rsidRPr="00C15F97" w:rsidRDefault="00213E3F" w:rsidP="00213E3F">
                      <w:pPr>
                        <w:pBdr>
                          <w:bottom w:val="single" w:sz="6" w:space="1" w:color="auto"/>
                        </w:pBdr>
                        <w:jc w:val="center"/>
                        <w:rPr>
                          <w:rFonts w:asciiTheme="majorHAnsi" w:hAnsiTheme="majorHAnsi" w:cstheme="majorHAnsi"/>
                          <w:b/>
                          <w:sz w:val="32"/>
                        </w:rPr>
                      </w:pPr>
                      <w:r>
                        <w:rPr>
                          <w:rFonts w:asciiTheme="majorHAnsi" w:hAnsiTheme="majorHAnsi" w:cstheme="majorHAnsi"/>
                          <w:b/>
                          <w:sz w:val="32"/>
                        </w:rPr>
                        <w:t>Customer</w:t>
                      </w:r>
                    </w:p>
                    <w:p w:rsidR="00387E43" w:rsidRDefault="00213E3F" w:rsidP="00213E3F">
                      <w:pPr>
                        <w:pBdr>
                          <w:bottom w:val="single" w:sz="6" w:space="1" w:color="auto"/>
                        </w:pBd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- </w:t>
                      </w:r>
                      <w:r w:rsidR="00387E43">
                        <w:rPr>
                          <w:rFonts w:asciiTheme="majorHAnsi" w:hAnsiTheme="majorHAnsi" w:cstheme="majorHAnsi"/>
                          <w:sz w:val="24"/>
                        </w:rPr>
                        <w:t>vector&lt;Account</w:t>
                      </w:r>
                    </w:p>
                    <w:p w:rsidR="00213E3F" w:rsidRDefault="00387E43" w:rsidP="00213E3F">
                      <w:pPr>
                        <w:pBdr>
                          <w:bottom w:val="single" w:sz="6" w:space="1" w:color="auto"/>
                        </w:pBd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  <w:r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 xml:space="preserve">- </w:t>
                      </w:r>
                      <w:r w:rsidR="00213E3F" w:rsidRPr="00213E3F"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string</w:t>
                      </w:r>
                      <w:r w:rsidR="00213E3F">
                        <w:rPr>
                          <w:rFonts w:asciiTheme="majorHAnsi" w:hAnsiTheme="majorHAnsi" w:cstheme="majorHAnsi"/>
                          <w:sz w:val="24"/>
                        </w:rPr>
                        <w:t xml:space="preserve"> name</w:t>
                      </w:r>
                    </w:p>
                    <w:p w:rsidR="00213E3F" w:rsidRDefault="00213E3F" w:rsidP="00213E3F">
                      <w:pPr>
                        <w:pBdr>
                          <w:bottom w:val="single" w:sz="6" w:space="1" w:color="auto"/>
                        </w:pBd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- </w:t>
                      </w:r>
                      <w:r w:rsidRPr="00213E3F"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string</w:t>
                      </w: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 address</w:t>
                      </w:r>
                    </w:p>
                    <w:p w:rsidR="00213E3F" w:rsidRDefault="00213E3F" w:rsidP="00213E3F">
                      <w:pPr>
                        <w:pBdr>
                          <w:bottom w:val="single" w:sz="6" w:space="1" w:color="auto"/>
                        </w:pBd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- </w:t>
                      </w:r>
                      <w:proofErr w:type="spellStart"/>
                      <w:r w:rsidRPr="00213E3F"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int</w:t>
                      </w:r>
                      <w:proofErr w:type="spellEnd"/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 age</w:t>
                      </w:r>
                    </w:p>
                    <w:p w:rsidR="00213E3F" w:rsidRDefault="00213E3F" w:rsidP="00213E3F">
                      <w:pPr>
                        <w:pBdr>
                          <w:bottom w:val="single" w:sz="6" w:space="1" w:color="auto"/>
                        </w:pBd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- </w:t>
                      </w:r>
                      <w:r w:rsidRPr="00213E3F"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string</w:t>
                      </w: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>telephone_number</w:t>
                      </w:r>
                      <w:proofErr w:type="spellEnd"/>
                    </w:p>
                    <w:p w:rsidR="00213E3F" w:rsidRDefault="00213E3F" w:rsidP="00213E3F">
                      <w:pPr>
                        <w:pBdr>
                          <w:bottom w:val="single" w:sz="6" w:space="1" w:color="auto"/>
                        </w:pBd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- </w:t>
                      </w:r>
                      <w:proofErr w:type="spellStart"/>
                      <w:r w:rsidRPr="00213E3F"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int</w:t>
                      </w:r>
                      <w:proofErr w:type="spellEnd"/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>customer_number</w:t>
                      </w:r>
                      <w:proofErr w:type="spellEnd"/>
                    </w:p>
                    <w:p w:rsidR="00213E3F" w:rsidRDefault="00213E3F" w:rsidP="00213E3F">
                      <w:pPr>
                        <w:pBdr>
                          <w:bottom w:val="single" w:sz="6" w:space="1" w:color="auto"/>
                        </w:pBd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</w:p>
                    <w:p w:rsidR="00213E3F" w:rsidRPr="00C15F97" w:rsidRDefault="00213E3F" w:rsidP="00213E3F">
                      <w:pP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+ (accessor and </w:t>
                      </w:r>
                      <w:proofErr w:type="spellStart"/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>mutators</w:t>
                      </w:r>
                      <w:proofErr w:type="spellEnd"/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 for all data fields)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68480" behindDoc="0" locked="0" layoutInCell="1" allowOverlap="1">
                <wp:simplePos x="0" y="0"/>
                <wp:positionH relativeFrom="column">
                  <wp:posOffset>850676</wp:posOffset>
                </wp:positionH>
                <wp:positionV relativeFrom="paragraph">
                  <wp:posOffset>2029157</wp:posOffset>
                </wp:positionV>
                <wp:extent cx="206151" cy="1262340"/>
                <wp:effectExtent l="19050" t="0" r="22860" b="33655"/>
                <wp:wrapNone/>
                <wp:docPr id="14" name="Group 1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 flipH="1" flipV="1">
                          <a:off x="0" y="0"/>
                          <a:ext cx="206151" cy="1262340"/>
                          <a:chOff x="0" y="0"/>
                          <a:chExt cx="197109" cy="1200150"/>
                        </a:xfrm>
                      </wpg:grpSpPr>
                      <wps:wsp>
                        <wps:cNvPr id="12" name="Straight Connector 12"/>
                        <wps:cNvCnPr/>
                        <wps:spPr>
                          <a:xfrm flipV="1">
                            <a:off x="101600" y="228600"/>
                            <a:ext cx="0" cy="971550"/>
                          </a:xfrm>
                          <a:prstGeom prst="line">
                            <a:avLst/>
                          </a:prstGeom>
                          <a:ln w="12700"/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3" name="Diamond 13"/>
                        <wps:cNvSpPr/>
                        <wps:spPr>
                          <a:xfrm>
                            <a:off x="0" y="0"/>
                            <a:ext cx="197109" cy="247650"/>
                          </a:xfrm>
                          <a:prstGeom prst="diamond">
                            <a:avLst/>
                          </a:prstGeom>
                        </wps:spPr>
                        <wps:style>
                          <a:lnRef idx="2">
                            <a:schemeClr val="dk1">
                              <a:shade val="50000"/>
                            </a:schemeClr>
                          </a:lnRef>
                          <a:fillRef idx="1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A9A4668" id="Group 14" o:spid="_x0000_s1026" style="position:absolute;margin-left:67pt;margin-top:159.8pt;width:16.25pt;height:99.4pt;flip:x y;z-index:251668480;mso-width-relative:margin;mso-height-relative:margin" coordsize="1971,1200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">
                <v:line id="Straight Connector 12" o:spid="_x0000_s1027" style="position:absolute;flip:y;visibility:visible;mso-wrap-style:square" from="1016,2286" to="1016,1200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" strokecolor="black [3200]" strokeweight="1pt">
                  <v:stroke joinstyle="miter"/>
                </v:line>
                <v:shapetype id="_x0000_t4" coordsize="21600,21600" o:spt="4" path="m10800,l,10800,10800,21600,21600,10800xe">
                  <v:stroke joinstyle="miter"/>
                  <v:path gradientshapeok="t" o:connecttype="rect" textboxrect="5400,5400,16200,16200"/>
                </v:shapetype>
                <v:shape id="Diamond 13" o:spid="_x0000_s1028" type="#_x0000_t4" style="position:absolute;width:1971;height:247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" fillcolor="black [3200]" strokecolor="black [1600]" strokeweight="1pt"/>
              </v:group>
            </w:pict>
          </mc:Fallback>
        </mc:AlternateContent>
      </w:r>
      <w:r w:rsidR="00A80251">
        <w:rPr>
          <w:noProof/>
        </w:rPr>
        <mc:AlternateContent>
          <mc:Choice Requires="wpg">
            <w:drawing>
              <wp:anchor distT="0" distB="0" distL="114300" distR="114300" simplePos="0" relativeHeight="251706368" behindDoc="0" locked="0" layoutInCell="1" allowOverlap="1">
                <wp:simplePos x="0" y="0"/>
                <wp:positionH relativeFrom="column">
                  <wp:posOffset>2324156</wp:posOffset>
                </wp:positionH>
                <wp:positionV relativeFrom="paragraph">
                  <wp:posOffset>3918585</wp:posOffset>
                </wp:positionV>
                <wp:extent cx="1276294" cy="298394"/>
                <wp:effectExtent l="0" t="19050" r="19685" b="178435"/>
                <wp:wrapNone/>
                <wp:docPr id="2" name="Group 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276294" cy="298394"/>
                          <a:chOff x="0" y="0"/>
                          <a:chExt cx="1276294" cy="298394"/>
                        </a:xfrm>
                      </wpg:grpSpPr>
                      <wps:wsp>
                        <wps:cNvPr id="4" name="Straight Connector 4"/>
                        <wps:cNvCnPr/>
                        <wps:spPr>
                          <a:xfrm rot="4311570" flipV="1">
                            <a:off x="539694" y="-241300"/>
                            <a:ext cx="0" cy="1079387"/>
                          </a:xfrm>
                          <a:prstGeom prst="line">
                            <a:avLst/>
                          </a:prstGeom>
                          <a:ln w="12700"/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6" name="Diamond 16"/>
                        <wps:cNvSpPr/>
                        <wps:spPr>
                          <a:xfrm rot="4311570">
                            <a:off x="1054044" y="-25400"/>
                            <a:ext cx="196850" cy="247650"/>
                          </a:xfrm>
                          <a:prstGeom prst="diamond">
                            <a:avLst/>
                          </a:prstGeom>
                        </wps:spPr>
                        <wps:style>
                          <a:lnRef idx="2">
                            <a:schemeClr val="dk1">
                              <a:shade val="50000"/>
                            </a:schemeClr>
                          </a:lnRef>
                          <a:fillRef idx="1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582C8C4A" id="Group 2" o:spid="_x0000_s1026" style="position:absolute;margin-left:183pt;margin-top:308.55pt;width:100.5pt;height:23.5pt;z-index:251706368" coordsize="12762,298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">
                <v:line id="Straight Connector 4" o:spid="_x0000_s1027" style="position:absolute;rotation:-4709384fd;flip:y;visibility:visible;mso-wrap-style:square" from="5397,-2414" to="5397,837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" strokecolor="black [3200]" strokeweight="1pt">
                  <v:stroke joinstyle="miter"/>
                </v:line>
                <v:shape id="Diamond 16" o:spid="_x0000_s1028" type="#_x0000_t4" style="position:absolute;left:10540;top:-254;width:1968;height:2476;rotation:4709384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" fillcolor="black [3200]" strokecolor="black [1600]" strokeweight="1pt"/>
              </v:group>
            </w:pict>
          </mc:Fallback>
        </mc:AlternateContent>
      </w:r>
      <w:r w:rsidR="00E95609">
        <w:rPr>
          <w:noProof/>
        </w:rPr>
        <mc:AlternateContent>
          <mc:Choice Requires="wps">
            <w:drawing>
              <wp:anchor distT="45720" distB="45720" distL="114300" distR="114300" simplePos="0" relativeHeight="251700224" behindDoc="0" locked="0" layoutInCell="1" allowOverlap="1" wp14:anchorId="1FB5FC03" wp14:editId="2391B87D">
                <wp:simplePos x="0" y="0"/>
                <wp:positionH relativeFrom="page">
                  <wp:posOffset>4533900</wp:posOffset>
                </wp:positionH>
                <wp:positionV relativeFrom="paragraph">
                  <wp:posOffset>4453890</wp:posOffset>
                </wp:positionV>
                <wp:extent cx="2222500" cy="1536700"/>
                <wp:effectExtent l="0" t="0" r="25400" b="25400"/>
                <wp:wrapSquare wrapText="bothSides"/>
                <wp:docPr id="19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22500" cy="1536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E95609" w:rsidRPr="00C15F97" w:rsidRDefault="00E95609" w:rsidP="00E95609">
                            <w:pPr>
                              <w:pBdr>
                                <w:bottom w:val="single" w:sz="6" w:space="1" w:color="auto"/>
                              </w:pBdr>
                              <w:jc w:val="center"/>
                              <w:rPr>
                                <w:rFonts w:asciiTheme="majorHAnsi" w:hAnsiTheme="majorHAnsi" w:cstheme="majorHAnsi"/>
                                <w:b/>
                                <w:sz w:val="32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b/>
                                <w:sz w:val="32"/>
                              </w:rPr>
                              <w:t>Transaction</w:t>
                            </w:r>
                          </w:p>
                          <w:p w:rsidR="00E95609" w:rsidRDefault="00E95609" w:rsidP="00E95609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 xml:space="preserve">- </w:t>
                            </w:r>
                            <w:proofErr w:type="spellStart"/>
                            <w:r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int</w:t>
                            </w:r>
                            <w:proofErr w:type="spellEnd"/>
                            <w:r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E95609"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customer_number</w:t>
                            </w:r>
                            <w:proofErr w:type="spellEnd"/>
                          </w:p>
                          <w:p w:rsidR="00E95609" w:rsidRDefault="002D0123" w:rsidP="00E95609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-</w:t>
                            </w:r>
                            <w:r w:rsidR="00E95609"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 </w:t>
                            </w:r>
                            <w:r w:rsidR="00E95609"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 xml:space="preserve">string </w:t>
                            </w:r>
                            <w:proofErr w:type="spellStart"/>
                            <w:r w:rsidR="00E95609" w:rsidRPr="00E95609"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transaction_type</w:t>
                            </w:r>
                            <w:proofErr w:type="spellEnd"/>
                          </w:p>
                          <w:p w:rsidR="00E95609" w:rsidRPr="002D0123" w:rsidRDefault="002D0123" w:rsidP="00E95609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-</w:t>
                            </w:r>
                            <w:r w:rsidR="00E95609"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 xml:space="preserve">double </w:t>
                            </w: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amount</w:t>
                            </w:r>
                          </w:p>
                          <w:p w:rsidR="00E95609" w:rsidRDefault="002D0123" w:rsidP="00E95609">
                            <w:pPr>
                              <w:pBdr>
                                <w:bottom w:val="single" w:sz="6" w:space="1" w:color="auto"/>
                              </w:pBd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- </w:t>
                            </w:r>
                            <w:r w:rsidRPr="002D0123"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double</w:t>
                            </w: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 fees</w:t>
                            </w:r>
                          </w:p>
                          <w:p w:rsidR="00E95609" w:rsidRDefault="00E95609" w:rsidP="00E95609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+ </w:t>
                            </w:r>
                            <w:r w:rsidR="002D0123"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 xml:space="preserve">void </w:t>
                            </w:r>
                            <w:proofErr w:type="spellStart"/>
                            <w:r w:rsidR="002D0123"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proccess_</w:t>
                            </w:r>
                            <w:proofErr w:type="gramStart"/>
                            <w:r w:rsidR="002D0123"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transaction</w:t>
                            </w:r>
                            <w:proofErr w:type="spellEnd"/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(</w:t>
                            </w:r>
                            <w:proofErr w:type="gramEnd"/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)</w:t>
                            </w:r>
                          </w:p>
                          <w:p w:rsidR="00E95609" w:rsidRDefault="00E95609" w:rsidP="00E95609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</w:p>
                          <w:p w:rsidR="00E95609" w:rsidRDefault="00E95609" w:rsidP="00E95609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</w:p>
                          <w:p w:rsidR="00E95609" w:rsidRDefault="00E95609" w:rsidP="00E95609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</w:p>
                          <w:p w:rsidR="00E95609" w:rsidRPr="00C15F97" w:rsidRDefault="00E95609" w:rsidP="00E95609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FB5FC03" id="_x0000_s1028" type="#_x0000_t202" style="position:absolute;margin-left:357pt;margin-top:350.7pt;width:175pt;height:121pt;z-index:251700224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">
                <v:textbox>
                  <w:txbxContent>
                    <w:p w:rsidR="00E95609" w:rsidRPr="00C15F97" w:rsidRDefault="00E95609" w:rsidP="00E95609">
                      <w:pPr>
                        <w:pBdr>
                          <w:bottom w:val="single" w:sz="6" w:space="1" w:color="auto"/>
                        </w:pBdr>
                        <w:jc w:val="center"/>
                        <w:rPr>
                          <w:rFonts w:asciiTheme="majorHAnsi" w:hAnsiTheme="majorHAnsi" w:cstheme="majorHAnsi"/>
                          <w:b/>
                          <w:sz w:val="32"/>
                        </w:rPr>
                      </w:pPr>
                      <w:r>
                        <w:rPr>
                          <w:rFonts w:asciiTheme="majorHAnsi" w:hAnsiTheme="majorHAnsi" w:cstheme="majorHAnsi"/>
                          <w:b/>
                          <w:sz w:val="32"/>
                        </w:rPr>
                        <w:t>Transaction</w:t>
                      </w:r>
                    </w:p>
                    <w:p w:rsidR="00E95609" w:rsidRDefault="00E95609" w:rsidP="00E95609">
                      <w:pP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  <w:r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 xml:space="preserve">- </w:t>
                      </w:r>
                      <w:proofErr w:type="spellStart"/>
                      <w:r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int</w:t>
                      </w:r>
                      <w:proofErr w:type="spellEnd"/>
                      <w:r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 xml:space="preserve"> </w:t>
                      </w:r>
                      <w:proofErr w:type="spellStart"/>
                      <w:r w:rsidRPr="00E95609">
                        <w:rPr>
                          <w:rFonts w:asciiTheme="majorHAnsi" w:hAnsiTheme="majorHAnsi" w:cstheme="majorHAnsi"/>
                          <w:sz w:val="24"/>
                        </w:rPr>
                        <w:t>customer_number</w:t>
                      </w:r>
                      <w:proofErr w:type="spellEnd"/>
                    </w:p>
                    <w:p w:rsidR="00E95609" w:rsidRDefault="002D0123" w:rsidP="00E95609">
                      <w:pP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>-</w:t>
                      </w:r>
                      <w:r w:rsidR="00E95609">
                        <w:rPr>
                          <w:rFonts w:asciiTheme="majorHAnsi" w:hAnsiTheme="majorHAnsi" w:cstheme="majorHAnsi"/>
                          <w:sz w:val="24"/>
                        </w:rPr>
                        <w:t xml:space="preserve"> </w:t>
                      </w:r>
                      <w:r w:rsidR="00E95609"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 xml:space="preserve">string </w:t>
                      </w:r>
                      <w:proofErr w:type="spellStart"/>
                      <w:r w:rsidR="00E95609" w:rsidRPr="00E95609">
                        <w:rPr>
                          <w:rFonts w:asciiTheme="majorHAnsi" w:hAnsiTheme="majorHAnsi" w:cstheme="majorHAnsi"/>
                          <w:sz w:val="24"/>
                        </w:rPr>
                        <w:t>transaction_type</w:t>
                      </w:r>
                      <w:proofErr w:type="spellEnd"/>
                    </w:p>
                    <w:p w:rsidR="00E95609" w:rsidRPr="002D0123" w:rsidRDefault="002D0123" w:rsidP="00E95609">
                      <w:pP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>-</w:t>
                      </w:r>
                      <w:r w:rsidR="00E95609">
                        <w:rPr>
                          <w:rFonts w:asciiTheme="majorHAnsi" w:hAnsiTheme="majorHAnsi" w:cstheme="majorHAnsi"/>
                          <w:sz w:val="24"/>
                        </w:rPr>
                        <w:t xml:space="preserve"> </w:t>
                      </w:r>
                      <w:r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 xml:space="preserve">double </w:t>
                      </w: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>amount</w:t>
                      </w:r>
                    </w:p>
                    <w:p w:rsidR="00E95609" w:rsidRDefault="002D0123" w:rsidP="00E95609">
                      <w:pPr>
                        <w:pBdr>
                          <w:bottom w:val="single" w:sz="6" w:space="1" w:color="auto"/>
                        </w:pBd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- </w:t>
                      </w:r>
                      <w:r w:rsidRPr="002D0123"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double</w:t>
                      </w: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 fees</w:t>
                      </w:r>
                    </w:p>
                    <w:p w:rsidR="00E95609" w:rsidRDefault="00E95609" w:rsidP="00E95609">
                      <w:pP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+ </w:t>
                      </w:r>
                      <w:r w:rsidR="002D0123"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 xml:space="preserve">void </w:t>
                      </w:r>
                      <w:proofErr w:type="spellStart"/>
                      <w:r w:rsidR="002D0123">
                        <w:rPr>
                          <w:rFonts w:asciiTheme="majorHAnsi" w:hAnsiTheme="majorHAnsi" w:cstheme="majorHAnsi"/>
                          <w:sz w:val="24"/>
                        </w:rPr>
                        <w:t>proccess_</w:t>
                      </w:r>
                      <w:proofErr w:type="gramStart"/>
                      <w:r w:rsidR="002D0123">
                        <w:rPr>
                          <w:rFonts w:asciiTheme="majorHAnsi" w:hAnsiTheme="majorHAnsi" w:cstheme="majorHAnsi"/>
                          <w:sz w:val="24"/>
                        </w:rPr>
                        <w:t>transaction</w:t>
                      </w:r>
                      <w:proofErr w:type="spellEnd"/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>(</w:t>
                      </w:r>
                      <w:proofErr w:type="gramEnd"/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>)</w:t>
                      </w:r>
                    </w:p>
                    <w:p w:rsidR="00E95609" w:rsidRDefault="00E95609" w:rsidP="00E95609">
                      <w:pP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</w:p>
                    <w:p w:rsidR="00E95609" w:rsidRDefault="00E95609" w:rsidP="00E95609">
                      <w:pP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</w:p>
                    <w:p w:rsidR="00E95609" w:rsidRDefault="00E95609" w:rsidP="00E95609">
                      <w:pP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</w:p>
                    <w:p w:rsidR="00E95609" w:rsidRPr="00C15F97" w:rsidRDefault="00E95609" w:rsidP="00E95609">
                      <w:pP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</w:p>
                  </w:txbxContent>
                </v:textbox>
                <w10:wrap type="square" anchorx="page"/>
              </v:shape>
            </w:pict>
          </mc:Fallback>
        </mc:AlternateContent>
      </w:r>
      <w:r w:rsidR="00E95609">
        <w:rPr>
          <w:noProof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17919B1D" wp14:editId="47F85AF0">
                <wp:simplePos x="0" y="0"/>
                <wp:positionH relativeFrom="column">
                  <wp:posOffset>448310</wp:posOffset>
                </wp:positionH>
                <wp:positionV relativeFrom="paragraph">
                  <wp:posOffset>6038850</wp:posOffset>
                </wp:positionV>
                <wp:extent cx="439420" cy="0"/>
                <wp:effectExtent l="0" t="8890" r="46990" b="8890"/>
                <wp:wrapNone/>
                <wp:docPr id="195" name="Straight Connector 19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rot="5400000" flipH="1">
                          <a:off x="0" y="0"/>
                          <a:ext cx="439420" cy="0"/>
                        </a:xfrm>
                        <a:prstGeom prst="line">
                          <a:avLst/>
                        </a:prstGeom>
                        <a:ln w="1270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497F2B06" id="Straight Connector 195" o:spid="_x0000_s1026" style="position:absolute;rotation:-90;flip:x;z-index:25170227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35.3pt,475.5pt" to="69.9pt,475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" strokecolor="black [3200]" strokeweight="1pt">
                <v:stroke joinstyle="miter"/>
              </v:line>
            </w:pict>
          </mc:Fallback>
        </mc:AlternateContent>
      </w:r>
      <w:r w:rsidR="00E95609" w:rsidRPr="00E95609">
        <w:rPr>
          <w:noProof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3B45D1B9" wp14:editId="008B7124">
                <wp:simplePos x="0" y="0"/>
                <wp:positionH relativeFrom="column">
                  <wp:posOffset>564515</wp:posOffset>
                </wp:positionH>
                <wp:positionV relativeFrom="paragraph">
                  <wp:posOffset>5640705</wp:posOffset>
                </wp:positionV>
                <wp:extent cx="215900" cy="188595"/>
                <wp:effectExtent l="19050" t="19050" r="31750" b="20955"/>
                <wp:wrapNone/>
                <wp:docPr id="26" name="Isosceles Triangle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5900" cy="188595"/>
                        </a:xfrm>
                        <a:prstGeom prst="triangle">
                          <a:avLst/>
                        </a:prstGeom>
                        <a:solidFill>
                          <a:schemeClr val="bg1"/>
                        </a:solidFill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1F6E2D6A" id="_x0000_t5" coordsize="21600,21600" o:spt="5" adj="10800" path="m@0,l,21600r21600,xe">
                <v:stroke joinstyle="miter"/>
                <v:formulas>
                  <v:f eqn="val #0"/>
                  <v:f eqn="prod #0 1 2"/>
                  <v:f eqn="sum @1 10800 0"/>
                </v:formulas>
    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    <v:handles>
                  <v:h position="#0,topLeft" xrange="0,21600"/>
                </v:handles>
              </v:shapetype>
              <v:shape id="Isosceles Triangle 26" o:spid="_x0000_s1026" type="#_x0000_t5" style="position:absolute;margin-left:44.45pt;margin-top:444.15pt;width:17pt;height:14.85pt;z-index:2516848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" fillcolor="white [3212]" strokecolor="black [1600]" strokeweight="1pt"/>
            </w:pict>
          </mc:Fallback>
        </mc:AlternateContent>
      </w:r>
      <w:r w:rsidR="00E95609">
        <w:rPr>
          <w:noProof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320B13AB" wp14:editId="6DFE4AB4">
                <wp:simplePos x="0" y="0"/>
                <wp:positionH relativeFrom="column">
                  <wp:posOffset>2671604</wp:posOffset>
                </wp:positionH>
                <wp:positionV relativeFrom="paragraph">
                  <wp:posOffset>4248944</wp:posOffset>
                </wp:positionV>
                <wp:extent cx="0" cy="4022408"/>
                <wp:effectExtent l="0" t="0" r="0" b="0"/>
                <wp:wrapNone/>
                <wp:docPr id="29" name="Straight Connector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rot="5400000" flipH="1">
                          <a:off x="0" y="0"/>
                          <a:ext cx="0" cy="4022408"/>
                        </a:xfrm>
                        <a:prstGeom prst="line">
                          <a:avLst/>
                        </a:prstGeom>
                        <a:ln w="1270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26D9520" id="Straight Connector 29" o:spid="_x0000_s1026" style="position:absolute;rotation:-90;flip:x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10.35pt,334.55pt" to="210.35pt,651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" strokecolor="black [3200]" strokeweight="1pt">
                <v:stroke joinstyle="miter"/>
              </v:line>
            </w:pict>
          </mc:Fallback>
        </mc:AlternateContent>
      </w:r>
      <w:r w:rsidR="00E95609">
        <w:rPr>
          <w:noProof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06FD71B6" wp14:editId="44000937">
                <wp:simplePos x="0" y="0"/>
                <wp:positionH relativeFrom="column">
                  <wp:posOffset>4581207</wp:posOffset>
                </wp:positionH>
                <wp:positionV relativeFrom="paragraph">
                  <wp:posOffset>6374447</wp:posOffset>
                </wp:positionV>
                <wp:extent cx="221615" cy="0"/>
                <wp:effectExtent l="0" t="3492" r="41592" b="22543"/>
                <wp:wrapNone/>
                <wp:docPr id="28" name="Straight Connector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rot="5400000" flipH="1">
                          <a:off x="0" y="0"/>
                          <a:ext cx="221615" cy="0"/>
                        </a:xfrm>
                        <a:prstGeom prst="line">
                          <a:avLst/>
                        </a:prstGeom>
                        <a:ln w="1270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0055AD0E" id="Straight Connector 28" o:spid="_x0000_s1026" style="position:absolute;rotation:-90;flip:x;z-index:25168998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360.7pt,501.9pt" to="378.15pt,501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" strokecolor="black [3200]" strokeweight="1pt">
                <v:stroke joinstyle="miter"/>
              </v:line>
            </w:pict>
          </mc:Fallback>
        </mc:AlternateContent>
      </w:r>
      <w:r w:rsidR="00E95609">
        <w:rPr>
          <w:noProof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>
                <wp:simplePos x="0" y="0"/>
                <wp:positionH relativeFrom="column">
                  <wp:posOffset>3403600</wp:posOffset>
                </wp:positionH>
                <wp:positionV relativeFrom="paragraph">
                  <wp:posOffset>2860040</wp:posOffset>
                </wp:positionV>
                <wp:extent cx="197109" cy="247650"/>
                <wp:effectExtent l="12700" t="6350" r="6350" b="6350"/>
                <wp:wrapNone/>
                <wp:docPr id="193" name="Diamond 19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7069167">
                          <a:off x="0" y="0"/>
                          <a:ext cx="197109" cy="247650"/>
                        </a:xfrm>
                        <a:prstGeom prst="diamond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C4BA6ED" id="Diamond 193" o:spid="_x0000_s1026" type="#_x0000_t4" style="position:absolute;margin-left:268pt;margin-top:225.2pt;width:15.5pt;height:19.5pt;rotation:7721415fd;z-index:2516981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" fillcolor="black [3200]" strokecolor="black [1600]" strokeweight="1pt"/>
            </w:pict>
          </mc:Fallback>
        </mc:AlternateContent>
      </w:r>
      <w:r w:rsidR="00E95609">
        <w:rPr>
          <w:noProof/>
        </w:rPr>
        <mc:AlternateContent>
          <mc:Choice Requires="wps">
            <w:drawing>
              <wp:anchor distT="45720" distB="45720" distL="114300" distR="114300" simplePos="0" relativeHeight="251694080" behindDoc="0" locked="0" layoutInCell="1" allowOverlap="1" wp14:anchorId="73A97555" wp14:editId="47073098">
                <wp:simplePos x="0" y="0"/>
                <wp:positionH relativeFrom="page">
                  <wp:posOffset>4533900</wp:posOffset>
                </wp:positionH>
                <wp:positionV relativeFrom="paragraph">
                  <wp:posOffset>2783840</wp:posOffset>
                </wp:positionV>
                <wp:extent cx="2222500" cy="1536700"/>
                <wp:effectExtent l="0" t="0" r="25400" b="25400"/>
                <wp:wrapSquare wrapText="bothSides"/>
                <wp:docPr id="3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22500" cy="1536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E95609" w:rsidRPr="00C15F97" w:rsidRDefault="00E95609" w:rsidP="00E95609">
                            <w:pPr>
                              <w:pBdr>
                                <w:bottom w:val="single" w:sz="6" w:space="1" w:color="auto"/>
                              </w:pBdr>
                              <w:jc w:val="center"/>
                              <w:rPr>
                                <w:rFonts w:asciiTheme="majorHAnsi" w:hAnsiTheme="majorHAnsi" w:cstheme="majorHAnsi"/>
                                <w:b/>
                                <w:sz w:val="32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b/>
                                <w:sz w:val="32"/>
                              </w:rPr>
                              <w:t>Bank</w:t>
                            </w:r>
                          </w:p>
                          <w:p w:rsidR="00E95609" w:rsidRDefault="00E95609" w:rsidP="00E95609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 xml:space="preserve">- </w:t>
                            </w:r>
                            <w:r w:rsidR="00866E47"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vector&lt;</w:t>
                            </w:r>
                            <w:r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Account *</w:t>
                            </w:r>
                            <w:r w:rsidR="00866E47"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&gt;</w:t>
                            </w:r>
                            <w:r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account</w:t>
                            </w:r>
                          </w:p>
                          <w:p w:rsidR="00866E47" w:rsidRDefault="00866E47" w:rsidP="00E95609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- </w:t>
                            </w:r>
                            <w:r w:rsidRPr="00866E47"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vector&lt;Customer *&gt;</w:t>
                            </w: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 customers</w:t>
                            </w:r>
                          </w:p>
                          <w:p w:rsidR="00E95609" w:rsidRDefault="00E95609" w:rsidP="00E95609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+ </w:t>
                            </w:r>
                            <w:r w:rsidRPr="00E95609"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void</w:t>
                            </w: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add_</w:t>
                            </w:r>
                            <w:proofErr w:type="gramStart"/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account</w:t>
                            </w:r>
                            <w:proofErr w:type="spellEnd"/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(</w:t>
                            </w:r>
                            <w:proofErr w:type="gramEnd"/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)</w:t>
                            </w:r>
                          </w:p>
                          <w:p w:rsidR="00E95609" w:rsidRDefault="00E95609" w:rsidP="00E95609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+ </w:t>
                            </w:r>
                            <w:r w:rsidRPr="00E95609"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void</w:t>
                            </w: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make_deposit</w:t>
                            </w:r>
                            <w:proofErr w:type="spellEnd"/>
                          </w:p>
                          <w:p w:rsidR="00E95609" w:rsidRDefault="00E95609" w:rsidP="00E95609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+ </w:t>
                            </w:r>
                            <w:r w:rsidRPr="00E95609"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void</w:t>
                            </w:r>
                            <w:r w:rsidR="002D0123"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="002D0123"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make</w:t>
                            </w: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_</w:t>
                            </w:r>
                            <w:proofErr w:type="gramStart"/>
                            <w:r w:rsidR="002D0123"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withdrawal</w:t>
                            </w:r>
                            <w:proofErr w:type="spellEnd"/>
                            <w:r w:rsidR="002D0123"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(</w:t>
                            </w:r>
                            <w:proofErr w:type="gramEnd"/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)</w:t>
                            </w:r>
                          </w:p>
                          <w:p w:rsidR="00E95609" w:rsidRDefault="00E95609" w:rsidP="00E95609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+ </w:t>
                            </w:r>
                            <w:r w:rsidRPr="00E95609"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Account</w:t>
                            </w: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get_</w:t>
                            </w:r>
                            <w:proofErr w:type="gramStart"/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account</w:t>
                            </w:r>
                            <w:proofErr w:type="spellEnd"/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(</w:t>
                            </w:r>
                            <w:proofErr w:type="gramEnd"/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)</w:t>
                            </w:r>
                          </w:p>
                          <w:p w:rsidR="00E95609" w:rsidRDefault="00E95609" w:rsidP="00E95609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</w:p>
                          <w:p w:rsidR="00E95609" w:rsidRDefault="00E95609" w:rsidP="00E95609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</w:p>
                          <w:p w:rsidR="00E95609" w:rsidRDefault="00E95609" w:rsidP="00E95609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</w:p>
                          <w:p w:rsidR="00E95609" w:rsidRPr="00C15F97" w:rsidRDefault="00E95609" w:rsidP="00E95609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3A97555" id="_x0000_s1029" type="#_x0000_t202" style="position:absolute;margin-left:357pt;margin-top:219.2pt;width:175pt;height:121pt;z-index:251694080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">
                <v:textbox>
                  <w:txbxContent>
                    <w:p w:rsidR="00E95609" w:rsidRPr="00C15F97" w:rsidRDefault="00E95609" w:rsidP="00E95609">
                      <w:pPr>
                        <w:pBdr>
                          <w:bottom w:val="single" w:sz="6" w:space="1" w:color="auto"/>
                        </w:pBdr>
                        <w:jc w:val="center"/>
                        <w:rPr>
                          <w:rFonts w:asciiTheme="majorHAnsi" w:hAnsiTheme="majorHAnsi" w:cstheme="majorHAnsi"/>
                          <w:b/>
                          <w:sz w:val="32"/>
                        </w:rPr>
                      </w:pPr>
                      <w:r>
                        <w:rPr>
                          <w:rFonts w:asciiTheme="majorHAnsi" w:hAnsiTheme="majorHAnsi" w:cstheme="majorHAnsi"/>
                          <w:b/>
                          <w:sz w:val="32"/>
                        </w:rPr>
                        <w:t>Bank</w:t>
                      </w:r>
                    </w:p>
                    <w:p w:rsidR="00E95609" w:rsidRDefault="00E95609" w:rsidP="00E95609">
                      <w:pP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  <w:r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 xml:space="preserve">- </w:t>
                      </w:r>
                      <w:r w:rsidR="00866E47"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vector&lt;</w:t>
                      </w:r>
                      <w:r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Account *</w:t>
                      </w:r>
                      <w:r w:rsidR="00866E47"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&gt;</w:t>
                      </w:r>
                      <w:r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 xml:space="preserve"> </w:t>
                      </w: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>account</w:t>
                      </w:r>
                    </w:p>
                    <w:p w:rsidR="00866E47" w:rsidRDefault="00866E47" w:rsidP="00E95609">
                      <w:pP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- </w:t>
                      </w:r>
                      <w:r w:rsidRPr="00866E47"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vector&lt;Customer *&gt;</w:t>
                      </w: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 customers</w:t>
                      </w:r>
                    </w:p>
                    <w:p w:rsidR="00E95609" w:rsidRDefault="00E95609" w:rsidP="00E95609">
                      <w:pP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+ </w:t>
                      </w:r>
                      <w:r w:rsidRPr="00E95609"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void</w:t>
                      </w: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>add_</w:t>
                      </w:r>
                      <w:proofErr w:type="gramStart"/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>account</w:t>
                      </w:r>
                      <w:proofErr w:type="spellEnd"/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>(</w:t>
                      </w:r>
                      <w:proofErr w:type="gramEnd"/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>)</w:t>
                      </w:r>
                    </w:p>
                    <w:p w:rsidR="00E95609" w:rsidRDefault="00E95609" w:rsidP="00E95609">
                      <w:pP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+ </w:t>
                      </w:r>
                      <w:r w:rsidRPr="00E95609"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void</w:t>
                      </w: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>make_deposit</w:t>
                      </w:r>
                      <w:proofErr w:type="spellEnd"/>
                    </w:p>
                    <w:p w:rsidR="00E95609" w:rsidRDefault="00E95609" w:rsidP="00E95609">
                      <w:pP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+ </w:t>
                      </w:r>
                      <w:r w:rsidRPr="00E95609"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void</w:t>
                      </w:r>
                      <w:r w:rsidR="002D0123">
                        <w:rPr>
                          <w:rFonts w:asciiTheme="majorHAnsi" w:hAnsiTheme="majorHAnsi" w:cstheme="majorHAnsi"/>
                          <w:sz w:val="24"/>
                        </w:rPr>
                        <w:t xml:space="preserve"> </w:t>
                      </w:r>
                      <w:proofErr w:type="spellStart"/>
                      <w:r w:rsidR="002D0123">
                        <w:rPr>
                          <w:rFonts w:asciiTheme="majorHAnsi" w:hAnsiTheme="majorHAnsi" w:cstheme="majorHAnsi"/>
                          <w:sz w:val="24"/>
                        </w:rPr>
                        <w:t>make</w:t>
                      </w: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>_</w:t>
                      </w:r>
                      <w:proofErr w:type="gramStart"/>
                      <w:r w:rsidR="002D0123">
                        <w:rPr>
                          <w:rFonts w:asciiTheme="majorHAnsi" w:hAnsiTheme="majorHAnsi" w:cstheme="majorHAnsi"/>
                          <w:sz w:val="24"/>
                        </w:rPr>
                        <w:t>withdrawal</w:t>
                      </w:r>
                      <w:proofErr w:type="spellEnd"/>
                      <w:r w:rsidR="002D0123">
                        <w:rPr>
                          <w:rFonts w:asciiTheme="majorHAnsi" w:hAnsiTheme="majorHAnsi" w:cstheme="majorHAnsi"/>
                          <w:sz w:val="24"/>
                        </w:rPr>
                        <w:t>(</w:t>
                      </w:r>
                      <w:proofErr w:type="gramEnd"/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>)</w:t>
                      </w:r>
                    </w:p>
                    <w:p w:rsidR="00E95609" w:rsidRDefault="00E95609" w:rsidP="00E95609">
                      <w:pP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+ </w:t>
                      </w:r>
                      <w:r w:rsidRPr="00E95609"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Account</w:t>
                      </w: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>get_</w:t>
                      </w:r>
                      <w:proofErr w:type="gramStart"/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>account</w:t>
                      </w:r>
                      <w:proofErr w:type="spellEnd"/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>(</w:t>
                      </w:r>
                      <w:proofErr w:type="gramEnd"/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>)</w:t>
                      </w:r>
                    </w:p>
                    <w:p w:rsidR="00E95609" w:rsidRDefault="00E95609" w:rsidP="00E95609">
                      <w:pP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</w:p>
                    <w:p w:rsidR="00E95609" w:rsidRDefault="00E95609" w:rsidP="00E95609">
                      <w:pP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</w:p>
                    <w:p w:rsidR="00E95609" w:rsidRDefault="00E95609" w:rsidP="00E95609">
                      <w:pP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</w:p>
                    <w:p w:rsidR="00E95609" w:rsidRPr="00C15F97" w:rsidRDefault="00E95609" w:rsidP="00E95609">
                      <w:pP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</w:p>
                  </w:txbxContent>
                </v:textbox>
                <w10:wrap type="square" anchorx="page"/>
              </v:shape>
            </w:pict>
          </mc:Fallback>
        </mc:AlternateContent>
      </w:r>
      <w:r w:rsidR="00E95609">
        <w:rPr>
          <w:noProof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4FDA2102" wp14:editId="7E311C38">
                <wp:simplePos x="0" y="0"/>
                <wp:positionH relativeFrom="column">
                  <wp:posOffset>1854200</wp:posOffset>
                </wp:positionH>
                <wp:positionV relativeFrom="paragraph">
                  <wp:posOffset>6147435</wp:posOffset>
                </wp:positionV>
                <wp:extent cx="689927" cy="1"/>
                <wp:effectExtent l="1905" t="0" r="36195" b="17145"/>
                <wp:wrapNone/>
                <wp:docPr id="27" name="Straight Connector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rot="5400000" flipH="1">
                          <a:off x="0" y="0"/>
                          <a:ext cx="689927" cy="1"/>
                        </a:xfrm>
                        <a:prstGeom prst="line">
                          <a:avLst/>
                        </a:prstGeom>
                        <a:ln w="1270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74BD96F3" id="Straight Connector 27" o:spid="_x0000_s1026" style="position:absolute;rotation:-90;flip:x;z-index:2516869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46pt,484.05pt" to="200.3pt,484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" strokecolor="black [3200]" strokeweight="1pt">
                <v:stroke joinstyle="miter"/>
              </v:line>
            </w:pict>
          </mc:Fallback>
        </mc:AlternateContent>
      </w:r>
      <w:r w:rsidR="00E95609" w:rsidRPr="00E95609">
        <w:rPr>
          <w:noProof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5B8FE36D" wp14:editId="3A14C070">
                <wp:simplePos x="0" y="0"/>
                <wp:positionH relativeFrom="column">
                  <wp:posOffset>2089785</wp:posOffset>
                </wp:positionH>
                <wp:positionV relativeFrom="paragraph">
                  <wp:posOffset>5640705</wp:posOffset>
                </wp:positionV>
                <wp:extent cx="215900" cy="188595"/>
                <wp:effectExtent l="19050" t="19050" r="31750" b="20955"/>
                <wp:wrapNone/>
                <wp:docPr id="24" name="Isosceles Triangle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5900" cy="188595"/>
                        </a:xfrm>
                        <a:prstGeom prst="triangle">
                          <a:avLst/>
                        </a:prstGeom>
                        <a:solidFill>
                          <a:schemeClr val="bg1"/>
                        </a:solidFill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1704771" id="Isosceles Triangle 24" o:spid="_x0000_s1026" type="#_x0000_t5" style="position:absolute;margin-left:164.55pt;margin-top:444.15pt;width:17pt;height:14.85pt;z-index:251687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" fillcolor="white [3212]" strokecolor="black [1600]" strokeweight="1pt"/>
            </w:pict>
          </mc:Fallback>
        </mc:AlternateContent>
      </w:r>
      <w:r w:rsidR="00E95609">
        <w:rPr>
          <w:noProof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>
                <wp:simplePos x="0" y="0"/>
                <wp:positionH relativeFrom="column">
                  <wp:posOffset>1085850</wp:posOffset>
                </wp:positionH>
                <wp:positionV relativeFrom="paragraph">
                  <wp:posOffset>5622290</wp:posOffset>
                </wp:positionV>
                <wp:extent cx="215900" cy="188595"/>
                <wp:effectExtent l="19050" t="19050" r="31750" b="20955"/>
                <wp:wrapNone/>
                <wp:docPr id="22" name="Isosceles Triangle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5900" cy="188595"/>
                        </a:xfrm>
                        <a:prstGeom prst="triangle">
                          <a:avLst/>
                        </a:prstGeom>
                        <a:solidFill>
                          <a:schemeClr val="bg1"/>
                        </a:solidFill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7D71550" id="Isosceles Triangle 22" o:spid="_x0000_s1026" type="#_x0000_t5" style="position:absolute;margin-left:85.5pt;margin-top:442.7pt;width:17pt;height:14.85pt;z-index:251678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" fillcolor="white [3212]" strokecolor="black [1600]" strokeweight="1pt"/>
            </w:pict>
          </mc:Fallback>
        </mc:AlternateContent>
      </w:r>
      <w:r w:rsidR="00E95609">
        <w:rPr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>
                <wp:simplePos x="0" y="0"/>
                <wp:positionH relativeFrom="column">
                  <wp:posOffset>852964</wp:posOffset>
                </wp:positionH>
                <wp:positionV relativeFrom="paragraph">
                  <wp:posOffset>6147276</wp:posOffset>
                </wp:positionV>
                <wp:extent cx="689927" cy="1"/>
                <wp:effectExtent l="1905" t="0" r="36195" b="17145"/>
                <wp:wrapNone/>
                <wp:docPr id="21" name="Straight Connector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rot="5400000" flipH="1">
                          <a:off x="0" y="0"/>
                          <a:ext cx="689927" cy="1"/>
                        </a:xfrm>
                        <a:prstGeom prst="line">
                          <a:avLst/>
                        </a:prstGeom>
                        <a:ln w="1270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52A57819" id="Straight Connector 21" o:spid="_x0000_s1026" style="position:absolute;rotation:-90;flip:x;z-index:25167769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67.15pt,484.05pt" to="121.45pt,484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" strokecolor="black [3200]" strokeweight="1pt">
                <v:stroke joinstyle="miter"/>
              </v:line>
            </w:pict>
          </mc:Fallback>
        </mc:AlternateContent>
      </w:r>
      <w:r w:rsidR="00213E3F">
        <w:rPr>
          <w:noProof/>
        </w:rPr>
        <mc:AlternateContent>
          <mc:Choice Requires="wps">
            <w:drawing>
              <wp:anchor distT="45720" distB="45720" distL="114300" distR="114300" simplePos="0" relativeHeight="251691517" behindDoc="0" locked="0" layoutInCell="1" allowOverlap="1" wp14:anchorId="4B2ABFE4" wp14:editId="42107322">
                <wp:simplePos x="0" y="0"/>
                <wp:positionH relativeFrom="page">
                  <wp:posOffset>5295900</wp:posOffset>
                </wp:positionH>
                <wp:positionV relativeFrom="paragraph">
                  <wp:posOffset>6492240</wp:posOffset>
                </wp:positionV>
                <wp:extent cx="2222500" cy="1403350"/>
                <wp:effectExtent l="0" t="0" r="25400" b="25400"/>
                <wp:wrapSquare wrapText="bothSides"/>
                <wp:docPr id="1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22500" cy="140335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13E3F" w:rsidRPr="00C15F97" w:rsidRDefault="00213E3F" w:rsidP="00213E3F">
                            <w:pPr>
                              <w:pBdr>
                                <w:bottom w:val="single" w:sz="6" w:space="1" w:color="auto"/>
                              </w:pBdr>
                              <w:jc w:val="center"/>
                              <w:rPr>
                                <w:rFonts w:asciiTheme="majorHAnsi" w:hAnsiTheme="majorHAnsi" w:cstheme="majorHAnsi"/>
                                <w:b/>
                                <w:sz w:val="32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b/>
                                <w:sz w:val="32"/>
                              </w:rPr>
                              <w:t>Adult</w:t>
                            </w:r>
                          </w:p>
                          <w:p w:rsidR="00213E3F" w:rsidRDefault="00213E3F" w:rsidP="00213E3F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- </w:t>
                            </w:r>
                            <w:proofErr w:type="spellStart"/>
                            <w:r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const</w:t>
                            </w:r>
                            <w:proofErr w:type="spellEnd"/>
                            <w:r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int</w:t>
                            </w:r>
                            <w:proofErr w:type="spellEnd"/>
                            <w:r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 SAVINGS</w:t>
                            </w:r>
                            <w:proofErr w:type="gramEnd"/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_INTEREST</w:t>
                            </w:r>
                          </w:p>
                          <w:p w:rsidR="00213E3F" w:rsidRDefault="00213E3F" w:rsidP="00213E3F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- </w:t>
                            </w:r>
                            <w:proofErr w:type="spellStart"/>
                            <w:r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const</w:t>
                            </w:r>
                            <w:proofErr w:type="spellEnd"/>
                            <w:r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int</w:t>
                            </w:r>
                            <w:proofErr w:type="spellEnd"/>
                            <w:r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 CHECK</w:t>
                            </w:r>
                            <w:proofErr w:type="gramEnd"/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_INTEREST</w:t>
                            </w:r>
                          </w:p>
                          <w:p w:rsidR="00213E3F" w:rsidRDefault="00213E3F" w:rsidP="00213E3F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- </w:t>
                            </w:r>
                            <w:proofErr w:type="spellStart"/>
                            <w:r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const</w:t>
                            </w:r>
                            <w:proofErr w:type="spellEnd"/>
                            <w:r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int</w:t>
                            </w:r>
                            <w:proofErr w:type="spellEnd"/>
                            <w:r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 CHECK</w:t>
                            </w:r>
                            <w:proofErr w:type="gramEnd"/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_CHARGE</w:t>
                            </w:r>
                          </w:p>
                          <w:p w:rsidR="00213E3F" w:rsidRDefault="00213E3F" w:rsidP="00213E3F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- </w:t>
                            </w:r>
                            <w:proofErr w:type="spellStart"/>
                            <w:r w:rsidRPr="00213E3F"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const</w:t>
                            </w:r>
                            <w:proofErr w:type="spellEnd"/>
                            <w:r w:rsidRPr="00213E3F"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213E3F"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int</w:t>
                            </w:r>
                            <w:proofErr w:type="spellEnd"/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 OVERDRAFT_PENALTY</w:t>
                            </w:r>
                          </w:p>
                          <w:p w:rsidR="00213E3F" w:rsidRDefault="00213E3F" w:rsidP="00213E3F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</w:p>
                          <w:p w:rsidR="00213E3F" w:rsidRPr="00C15F97" w:rsidRDefault="00213E3F" w:rsidP="00213E3F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B2ABFE4" id="_x0000_s1030" type="#_x0000_t202" style="position:absolute;margin-left:417pt;margin-top:511.2pt;width:175pt;height:110.5pt;z-index:251691517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" fillcolor="white [3212]">
                <v:textbox>
                  <w:txbxContent>
                    <w:p w:rsidR="00213E3F" w:rsidRPr="00C15F97" w:rsidRDefault="00213E3F" w:rsidP="00213E3F">
                      <w:pPr>
                        <w:pBdr>
                          <w:bottom w:val="single" w:sz="6" w:space="1" w:color="auto"/>
                        </w:pBdr>
                        <w:jc w:val="center"/>
                        <w:rPr>
                          <w:rFonts w:asciiTheme="majorHAnsi" w:hAnsiTheme="majorHAnsi" w:cstheme="majorHAnsi"/>
                          <w:b/>
                          <w:sz w:val="32"/>
                        </w:rPr>
                      </w:pPr>
                      <w:r>
                        <w:rPr>
                          <w:rFonts w:asciiTheme="majorHAnsi" w:hAnsiTheme="majorHAnsi" w:cstheme="majorHAnsi"/>
                          <w:b/>
                          <w:sz w:val="32"/>
                        </w:rPr>
                        <w:t>Adult</w:t>
                      </w:r>
                    </w:p>
                    <w:p w:rsidR="00213E3F" w:rsidRDefault="00213E3F" w:rsidP="00213E3F">
                      <w:pP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- </w:t>
                      </w:r>
                      <w:proofErr w:type="spellStart"/>
                      <w:r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const</w:t>
                      </w:r>
                      <w:proofErr w:type="spellEnd"/>
                      <w:r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 xml:space="preserve"> </w:t>
                      </w:r>
                      <w:proofErr w:type="spellStart"/>
                      <w:proofErr w:type="gramStart"/>
                      <w:r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int</w:t>
                      </w:r>
                      <w:proofErr w:type="spellEnd"/>
                      <w:r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 xml:space="preserve"> </w:t>
                      </w: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 SAVINGS</w:t>
                      </w:r>
                      <w:proofErr w:type="gramEnd"/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>_INTEREST</w:t>
                      </w:r>
                    </w:p>
                    <w:p w:rsidR="00213E3F" w:rsidRDefault="00213E3F" w:rsidP="00213E3F">
                      <w:pP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- </w:t>
                      </w:r>
                      <w:proofErr w:type="spellStart"/>
                      <w:r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const</w:t>
                      </w:r>
                      <w:proofErr w:type="spellEnd"/>
                      <w:r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 xml:space="preserve"> </w:t>
                      </w:r>
                      <w:proofErr w:type="spellStart"/>
                      <w:proofErr w:type="gramStart"/>
                      <w:r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int</w:t>
                      </w:r>
                      <w:proofErr w:type="spellEnd"/>
                      <w:r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 xml:space="preserve"> </w:t>
                      </w: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 CHECK</w:t>
                      </w:r>
                      <w:proofErr w:type="gramEnd"/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>_INTEREST</w:t>
                      </w:r>
                    </w:p>
                    <w:p w:rsidR="00213E3F" w:rsidRDefault="00213E3F" w:rsidP="00213E3F">
                      <w:pP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- </w:t>
                      </w:r>
                      <w:proofErr w:type="spellStart"/>
                      <w:r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const</w:t>
                      </w:r>
                      <w:proofErr w:type="spellEnd"/>
                      <w:r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 xml:space="preserve"> </w:t>
                      </w:r>
                      <w:proofErr w:type="spellStart"/>
                      <w:proofErr w:type="gramStart"/>
                      <w:r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int</w:t>
                      </w:r>
                      <w:proofErr w:type="spellEnd"/>
                      <w:r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 xml:space="preserve"> </w:t>
                      </w: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 CHECK</w:t>
                      </w:r>
                      <w:proofErr w:type="gramEnd"/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>_CHARGE</w:t>
                      </w:r>
                    </w:p>
                    <w:p w:rsidR="00213E3F" w:rsidRDefault="00213E3F" w:rsidP="00213E3F">
                      <w:pP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- </w:t>
                      </w:r>
                      <w:proofErr w:type="spellStart"/>
                      <w:r w:rsidRPr="00213E3F"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const</w:t>
                      </w:r>
                      <w:proofErr w:type="spellEnd"/>
                      <w:r w:rsidRPr="00213E3F"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 xml:space="preserve"> </w:t>
                      </w:r>
                      <w:proofErr w:type="spellStart"/>
                      <w:r w:rsidRPr="00213E3F"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int</w:t>
                      </w:r>
                      <w:proofErr w:type="spellEnd"/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 OVERDRAFT_PENALTY</w:t>
                      </w:r>
                    </w:p>
                    <w:p w:rsidR="00213E3F" w:rsidRDefault="00213E3F" w:rsidP="00213E3F">
                      <w:pP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</w:p>
                    <w:p w:rsidR="00213E3F" w:rsidRPr="00C15F97" w:rsidRDefault="00213E3F" w:rsidP="00213E3F">
                      <w:pP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</w:p>
                  </w:txbxContent>
                </v:textbox>
                <w10:wrap type="square" anchorx="page"/>
              </v:shape>
            </w:pict>
          </mc:Fallback>
        </mc:AlternateContent>
      </w:r>
      <w:r w:rsidR="00213E3F">
        <w:rPr>
          <w:noProof/>
        </w:rPr>
        <mc:AlternateContent>
          <mc:Choice Requires="wps">
            <w:drawing>
              <wp:anchor distT="45720" distB="45720" distL="114300" distR="114300" simplePos="0" relativeHeight="251691006" behindDoc="0" locked="0" layoutInCell="1" allowOverlap="1" wp14:anchorId="4B2ABFE4" wp14:editId="42107322">
                <wp:simplePos x="0" y="0"/>
                <wp:positionH relativeFrom="margin">
                  <wp:posOffset>1905000</wp:posOffset>
                </wp:positionH>
                <wp:positionV relativeFrom="paragraph">
                  <wp:posOffset>6492240</wp:posOffset>
                </wp:positionV>
                <wp:extent cx="2228850" cy="1403350"/>
                <wp:effectExtent l="0" t="0" r="19050" b="25400"/>
                <wp:wrapSquare wrapText="bothSides"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28850" cy="140335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13E3F" w:rsidRPr="00C15F97" w:rsidRDefault="00213E3F" w:rsidP="00213E3F">
                            <w:pPr>
                              <w:pBdr>
                                <w:bottom w:val="single" w:sz="6" w:space="1" w:color="auto"/>
                              </w:pBdr>
                              <w:jc w:val="center"/>
                              <w:rPr>
                                <w:rFonts w:asciiTheme="majorHAnsi" w:hAnsiTheme="majorHAnsi" w:cstheme="majorHAnsi"/>
                                <w:b/>
                                <w:sz w:val="32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b/>
                                <w:sz w:val="32"/>
                              </w:rPr>
                              <w:t>Student</w:t>
                            </w:r>
                          </w:p>
                          <w:p w:rsidR="00213E3F" w:rsidRDefault="00213E3F" w:rsidP="00213E3F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- </w:t>
                            </w:r>
                            <w:proofErr w:type="spellStart"/>
                            <w:r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const</w:t>
                            </w:r>
                            <w:proofErr w:type="spellEnd"/>
                            <w:r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int</w:t>
                            </w:r>
                            <w:proofErr w:type="spellEnd"/>
                            <w:r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 SAVINGS</w:t>
                            </w:r>
                            <w:proofErr w:type="gramEnd"/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_INTEREST</w:t>
                            </w:r>
                          </w:p>
                          <w:p w:rsidR="00213E3F" w:rsidRDefault="00213E3F" w:rsidP="00213E3F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- </w:t>
                            </w:r>
                            <w:proofErr w:type="spellStart"/>
                            <w:r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const</w:t>
                            </w:r>
                            <w:proofErr w:type="spellEnd"/>
                            <w:r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int</w:t>
                            </w:r>
                            <w:proofErr w:type="spellEnd"/>
                            <w:r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 CHECK</w:t>
                            </w:r>
                            <w:proofErr w:type="gramEnd"/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_INTEREST</w:t>
                            </w:r>
                          </w:p>
                          <w:p w:rsidR="00213E3F" w:rsidRDefault="00213E3F" w:rsidP="00213E3F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- </w:t>
                            </w:r>
                            <w:proofErr w:type="spellStart"/>
                            <w:r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const</w:t>
                            </w:r>
                            <w:proofErr w:type="spellEnd"/>
                            <w:r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int</w:t>
                            </w:r>
                            <w:proofErr w:type="spellEnd"/>
                            <w:r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 CHECK</w:t>
                            </w:r>
                            <w:proofErr w:type="gramEnd"/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_CHARGE</w:t>
                            </w:r>
                          </w:p>
                          <w:p w:rsidR="00213E3F" w:rsidRDefault="00213E3F" w:rsidP="00213E3F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- </w:t>
                            </w:r>
                            <w:proofErr w:type="spellStart"/>
                            <w:r w:rsidRPr="00213E3F"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const</w:t>
                            </w:r>
                            <w:proofErr w:type="spellEnd"/>
                            <w:r w:rsidRPr="00213E3F"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213E3F"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int</w:t>
                            </w:r>
                            <w:proofErr w:type="spellEnd"/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 OVERDRAFT_PENALTY</w:t>
                            </w:r>
                          </w:p>
                          <w:p w:rsidR="00213E3F" w:rsidRDefault="00213E3F" w:rsidP="00213E3F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</w:p>
                          <w:p w:rsidR="00213E3F" w:rsidRPr="00C15F97" w:rsidRDefault="00213E3F" w:rsidP="00213E3F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B2ABFE4" id="_x0000_s1031" type="#_x0000_t202" style="position:absolute;margin-left:150pt;margin-top:511.2pt;width:175.5pt;height:110.5pt;z-index:25169100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" fillcolor="white [3212]">
                <v:textbox>
                  <w:txbxContent>
                    <w:p w:rsidR="00213E3F" w:rsidRPr="00C15F97" w:rsidRDefault="00213E3F" w:rsidP="00213E3F">
                      <w:pPr>
                        <w:pBdr>
                          <w:bottom w:val="single" w:sz="6" w:space="1" w:color="auto"/>
                        </w:pBdr>
                        <w:jc w:val="center"/>
                        <w:rPr>
                          <w:rFonts w:asciiTheme="majorHAnsi" w:hAnsiTheme="majorHAnsi" w:cstheme="majorHAnsi"/>
                          <w:b/>
                          <w:sz w:val="32"/>
                        </w:rPr>
                      </w:pPr>
                      <w:r>
                        <w:rPr>
                          <w:rFonts w:asciiTheme="majorHAnsi" w:hAnsiTheme="majorHAnsi" w:cstheme="majorHAnsi"/>
                          <w:b/>
                          <w:sz w:val="32"/>
                        </w:rPr>
                        <w:t>Student</w:t>
                      </w:r>
                    </w:p>
                    <w:p w:rsidR="00213E3F" w:rsidRDefault="00213E3F" w:rsidP="00213E3F">
                      <w:pP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- </w:t>
                      </w:r>
                      <w:proofErr w:type="spellStart"/>
                      <w:r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const</w:t>
                      </w:r>
                      <w:proofErr w:type="spellEnd"/>
                      <w:r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 xml:space="preserve"> </w:t>
                      </w:r>
                      <w:proofErr w:type="spellStart"/>
                      <w:proofErr w:type="gramStart"/>
                      <w:r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int</w:t>
                      </w:r>
                      <w:proofErr w:type="spellEnd"/>
                      <w:r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 xml:space="preserve"> </w:t>
                      </w: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 SAVINGS</w:t>
                      </w:r>
                      <w:proofErr w:type="gramEnd"/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>_INTEREST</w:t>
                      </w:r>
                    </w:p>
                    <w:p w:rsidR="00213E3F" w:rsidRDefault="00213E3F" w:rsidP="00213E3F">
                      <w:pP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- </w:t>
                      </w:r>
                      <w:proofErr w:type="spellStart"/>
                      <w:r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const</w:t>
                      </w:r>
                      <w:proofErr w:type="spellEnd"/>
                      <w:r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 xml:space="preserve"> </w:t>
                      </w:r>
                      <w:proofErr w:type="spellStart"/>
                      <w:proofErr w:type="gramStart"/>
                      <w:r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int</w:t>
                      </w:r>
                      <w:proofErr w:type="spellEnd"/>
                      <w:r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 xml:space="preserve"> </w:t>
                      </w: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 CHECK</w:t>
                      </w:r>
                      <w:proofErr w:type="gramEnd"/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>_INTEREST</w:t>
                      </w:r>
                    </w:p>
                    <w:p w:rsidR="00213E3F" w:rsidRDefault="00213E3F" w:rsidP="00213E3F">
                      <w:pP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- </w:t>
                      </w:r>
                      <w:proofErr w:type="spellStart"/>
                      <w:r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const</w:t>
                      </w:r>
                      <w:proofErr w:type="spellEnd"/>
                      <w:r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 xml:space="preserve"> </w:t>
                      </w:r>
                      <w:proofErr w:type="spellStart"/>
                      <w:proofErr w:type="gramStart"/>
                      <w:r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int</w:t>
                      </w:r>
                      <w:proofErr w:type="spellEnd"/>
                      <w:r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 xml:space="preserve"> </w:t>
                      </w: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 CHECK</w:t>
                      </w:r>
                      <w:proofErr w:type="gramEnd"/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>_CHARGE</w:t>
                      </w:r>
                    </w:p>
                    <w:p w:rsidR="00213E3F" w:rsidRDefault="00213E3F" w:rsidP="00213E3F">
                      <w:pP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- </w:t>
                      </w:r>
                      <w:proofErr w:type="spellStart"/>
                      <w:r w:rsidRPr="00213E3F"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const</w:t>
                      </w:r>
                      <w:proofErr w:type="spellEnd"/>
                      <w:r w:rsidRPr="00213E3F"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 xml:space="preserve"> </w:t>
                      </w:r>
                      <w:proofErr w:type="spellStart"/>
                      <w:r w:rsidRPr="00213E3F"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int</w:t>
                      </w:r>
                      <w:proofErr w:type="spellEnd"/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 OVERDRAFT_PENALTY</w:t>
                      </w:r>
                    </w:p>
                    <w:p w:rsidR="00213E3F" w:rsidRDefault="00213E3F" w:rsidP="00213E3F">
                      <w:pP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</w:p>
                    <w:p w:rsidR="00213E3F" w:rsidRPr="00C15F97" w:rsidRDefault="00213E3F" w:rsidP="00213E3F">
                      <w:pP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213E3F">
        <w:rPr>
          <w:noProof/>
        </w:rPr>
        <mc:AlternateContent>
          <mc:Choice Requires="wps">
            <w:drawing>
              <wp:anchor distT="45720" distB="45720" distL="114300" distR="114300" simplePos="0" relativeHeight="251690495" behindDoc="0" locked="0" layoutInCell="1" allowOverlap="1" wp14:anchorId="33108757" wp14:editId="1C24E78E">
                <wp:simplePos x="0" y="0"/>
                <wp:positionH relativeFrom="margin">
                  <wp:posOffset>-565150</wp:posOffset>
                </wp:positionH>
                <wp:positionV relativeFrom="paragraph">
                  <wp:posOffset>6495415</wp:posOffset>
                </wp:positionV>
                <wp:extent cx="2247900" cy="1403350"/>
                <wp:effectExtent l="0" t="0" r="19050" b="25400"/>
                <wp:wrapSquare wrapText="bothSides"/>
                <wp:docPr id="1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47900" cy="140335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13E3F" w:rsidRPr="00C15F97" w:rsidRDefault="00213E3F" w:rsidP="00213E3F">
                            <w:pPr>
                              <w:pBdr>
                                <w:bottom w:val="single" w:sz="6" w:space="1" w:color="auto"/>
                              </w:pBdr>
                              <w:jc w:val="center"/>
                              <w:rPr>
                                <w:rFonts w:asciiTheme="majorHAnsi" w:hAnsiTheme="majorHAnsi" w:cstheme="majorHAnsi"/>
                                <w:b/>
                                <w:sz w:val="32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b/>
                                <w:sz w:val="32"/>
                              </w:rPr>
                              <w:t>Senior</w:t>
                            </w:r>
                          </w:p>
                          <w:p w:rsidR="00213E3F" w:rsidRDefault="00213E3F" w:rsidP="00213E3F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- </w:t>
                            </w:r>
                            <w:proofErr w:type="spellStart"/>
                            <w:r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const</w:t>
                            </w:r>
                            <w:proofErr w:type="spellEnd"/>
                            <w:r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int</w:t>
                            </w:r>
                            <w:proofErr w:type="spellEnd"/>
                            <w:r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 SAVINGS</w:t>
                            </w:r>
                            <w:proofErr w:type="gramEnd"/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_INTEREST</w:t>
                            </w:r>
                          </w:p>
                          <w:p w:rsidR="00213E3F" w:rsidRDefault="00213E3F" w:rsidP="00213E3F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- </w:t>
                            </w:r>
                            <w:proofErr w:type="spellStart"/>
                            <w:r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const</w:t>
                            </w:r>
                            <w:proofErr w:type="spellEnd"/>
                            <w:r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int</w:t>
                            </w:r>
                            <w:proofErr w:type="spellEnd"/>
                            <w:r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 CHECK</w:t>
                            </w:r>
                            <w:proofErr w:type="gramEnd"/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_INTEREST</w:t>
                            </w:r>
                          </w:p>
                          <w:p w:rsidR="00213E3F" w:rsidRDefault="00213E3F" w:rsidP="00213E3F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- </w:t>
                            </w:r>
                            <w:proofErr w:type="spellStart"/>
                            <w:r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const</w:t>
                            </w:r>
                            <w:proofErr w:type="spellEnd"/>
                            <w:r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int</w:t>
                            </w:r>
                            <w:proofErr w:type="spellEnd"/>
                            <w:r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 CHECK</w:t>
                            </w:r>
                            <w:proofErr w:type="gramEnd"/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_CHARGE</w:t>
                            </w:r>
                          </w:p>
                          <w:p w:rsidR="00213E3F" w:rsidRDefault="00213E3F" w:rsidP="00213E3F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- </w:t>
                            </w:r>
                            <w:proofErr w:type="spellStart"/>
                            <w:r w:rsidRPr="00213E3F"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const</w:t>
                            </w:r>
                            <w:proofErr w:type="spellEnd"/>
                            <w:r w:rsidRPr="00213E3F"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213E3F"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int</w:t>
                            </w:r>
                            <w:proofErr w:type="spellEnd"/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 OVERDRAFT_PENALTY</w:t>
                            </w:r>
                          </w:p>
                          <w:p w:rsidR="00213E3F" w:rsidRDefault="00213E3F" w:rsidP="00213E3F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</w:p>
                          <w:p w:rsidR="00213E3F" w:rsidRPr="00C15F97" w:rsidRDefault="00213E3F" w:rsidP="00213E3F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3108757" id="_x0000_s1033" type="#_x0000_t202" style="position:absolute;margin-left:-44.5pt;margin-top:511.45pt;width:177pt;height:110.5pt;z-index:251690495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" fillcolor="white [3212]">
                <v:textbox>
                  <w:txbxContent>
                    <w:p w:rsidR="00213E3F" w:rsidRPr="00C15F97" w:rsidRDefault="00213E3F" w:rsidP="00213E3F">
                      <w:pPr>
                        <w:pBdr>
                          <w:bottom w:val="single" w:sz="6" w:space="1" w:color="auto"/>
                        </w:pBdr>
                        <w:jc w:val="center"/>
                        <w:rPr>
                          <w:rFonts w:asciiTheme="majorHAnsi" w:hAnsiTheme="majorHAnsi" w:cstheme="majorHAnsi"/>
                          <w:b/>
                          <w:sz w:val="32"/>
                        </w:rPr>
                      </w:pPr>
                      <w:r>
                        <w:rPr>
                          <w:rFonts w:asciiTheme="majorHAnsi" w:hAnsiTheme="majorHAnsi" w:cstheme="majorHAnsi"/>
                          <w:b/>
                          <w:sz w:val="32"/>
                        </w:rPr>
                        <w:t>Senior</w:t>
                      </w:r>
                    </w:p>
                    <w:p w:rsidR="00213E3F" w:rsidRDefault="00213E3F" w:rsidP="00213E3F">
                      <w:pP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- </w:t>
                      </w:r>
                      <w:proofErr w:type="spellStart"/>
                      <w:r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const</w:t>
                      </w:r>
                      <w:proofErr w:type="spellEnd"/>
                      <w:r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 xml:space="preserve"> </w:t>
                      </w:r>
                      <w:proofErr w:type="spellStart"/>
                      <w:proofErr w:type="gramStart"/>
                      <w:r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int</w:t>
                      </w:r>
                      <w:proofErr w:type="spellEnd"/>
                      <w:r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 xml:space="preserve"> </w:t>
                      </w: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 SAVINGS</w:t>
                      </w:r>
                      <w:proofErr w:type="gramEnd"/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>_INTEREST</w:t>
                      </w:r>
                    </w:p>
                    <w:p w:rsidR="00213E3F" w:rsidRDefault="00213E3F" w:rsidP="00213E3F">
                      <w:pP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- </w:t>
                      </w:r>
                      <w:proofErr w:type="spellStart"/>
                      <w:r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const</w:t>
                      </w:r>
                      <w:proofErr w:type="spellEnd"/>
                      <w:r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 xml:space="preserve"> </w:t>
                      </w:r>
                      <w:proofErr w:type="spellStart"/>
                      <w:proofErr w:type="gramStart"/>
                      <w:r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int</w:t>
                      </w:r>
                      <w:proofErr w:type="spellEnd"/>
                      <w:r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 xml:space="preserve"> </w:t>
                      </w: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 CHECK</w:t>
                      </w:r>
                      <w:proofErr w:type="gramEnd"/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>_INTEREST</w:t>
                      </w:r>
                    </w:p>
                    <w:p w:rsidR="00213E3F" w:rsidRDefault="00213E3F" w:rsidP="00213E3F">
                      <w:pP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- </w:t>
                      </w:r>
                      <w:proofErr w:type="spellStart"/>
                      <w:r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const</w:t>
                      </w:r>
                      <w:proofErr w:type="spellEnd"/>
                      <w:r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 xml:space="preserve"> </w:t>
                      </w:r>
                      <w:proofErr w:type="spellStart"/>
                      <w:proofErr w:type="gramStart"/>
                      <w:r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int</w:t>
                      </w:r>
                      <w:proofErr w:type="spellEnd"/>
                      <w:r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 xml:space="preserve"> </w:t>
                      </w: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 CHECK</w:t>
                      </w:r>
                      <w:proofErr w:type="gramEnd"/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>_CHARGE</w:t>
                      </w:r>
                    </w:p>
                    <w:p w:rsidR="00213E3F" w:rsidRDefault="00213E3F" w:rsidP="00213E3F">
                      <w:pP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- </w:t>
                      </w:r>
                      <w:proofErr w:type="spellStart"/>
                      <w:r w:rsidRPr="00213E3F"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const</w:t>
                      </w:r>
                      <w:proofErr w:type="spellEnd"/>
                      <w:r w:rsidRPr="00213E3F"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 xml:space="preserve"> </w:t>
                      </w:r>
                      <w:proofErr w:type="spellStart"/>
                      <w:r w:rsidRPr="00213E3F"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int</w:t>
                      </w:r>
                      <w:proofErr w:type="spellEnd"/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 OVERDRAFT_PENALTY</w:t>
                      </w:r>
                    </w:p>
                    <w:p w:rsidR="00213E3F" w:rsidRDefault="00213E3F" w:rsidP="00213E3F">
                      <w:pP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</w:p>
                    <w:p w:rsidR="00213E3F" w:rsidRPr="00C15F97" w:rsidRDefault="00213E3F" w:rsidP="00213E3F">
                      <w:pP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213E3F">
        <w:rPr>
          <w:noProof/>
        </w:rPr>
        <mc:AlternateContent>
          <mc:Choice Requires="wpg">
            <w:drawing>
              <wp:anchor distT="0" distB="0" distL="114300" distR="114300" simplePos="0" relativeHeight="251663360" behindDoc="0" locked="0" layoutInCell="1" allowOverlap="1" wp14:anchorId="0CB30374" wp14:editId="4A982C04">
                <wp:simplePos x="0" y="0"/>
                <wp:positionH relativeFrom="margin">
                  <wp:align>center</wp:align>
                </wp:positionH>
                <wp:positionV relativeFrom="paragraph">
                  <wp:posOffset>713740</wp:posOffset>
                </wp:positionV>
                <wp:extent cx="1288566" cy="223203"/>
                <wp:effectExtent l="19050" t="19050" r="6985" b="43815"/>
                <wp:wrapNone/>
                <wp:docPr id="8" name="Group 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288566" cy="223203"/>
                          <a:chOff x="0" y="0"/>
                          <a:chExt cx="1288566" cy="223203"/>
                        </a:xfrm>
                      </wpg:grpSpPr>
                      <wps:wsp>
                        <wps:cNvPr id="9" name="Straight Connector 9"/>
                        <wps:cNvCnPr/>
                        <wps:spPr>
                          <a:xfrm flipH="1">
                            <a:off x="195414" y="109386"/>
                            <a:ext cx="1093152" cy="0"/>
                          </a:xfrm>
                          <a:prstGeom prst="line">
                            <a:avLst/>
                          </a:prstGeom>
                          <a:ln w="12700"/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0" name="Isosceles Triangle 10"/>
                        <wps:cNvSpPr/>
                        <wps:spPr>
                          <a:xfrm rot="16200000">
                            <a:off x="-14136" y="14136"/>
                            <a:ext cx="223203" cy="194931"/>
                          </a:xfrm>
                          <a:prstGeom prst="triangle">
                            <a:avLst/>
                          </a:prstGeom>
                          <a:solidFill>
                            <a:schemeClr val="bg1"/>
                          </a:solidFill>
                        </wps:spPr>
                        <wps:style>
                          <a:lnRef idx="2">
                            <a:schemeClr val="dk1">
                              <a:shade val="50000"/>
                            </a:schemeClr>
                          </a:lnRef>
                          <a:fillRef idx="1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48BA64D" id="Group 8" o:spid="_x0000_s1026" style="position:absolute;margin-left:0;margin-top:56.2pt;width:101.45pt;height:17.6pt;z-index:251663360;mso-position-horizontal:center;mso-position-horizontal-relative:margin;mso-width-relative:margin;mso-height-relative:margin" coordsize="12885,22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">
                <v:line id="Straight Connector 9" o:spid="_x0000_s1027" style="position:absolute;flip:x;visibility:visible;mso-wrap-style:square" from="1954,1093" to="12885,109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" strokecolor="black [3200]" strokeweight="1pt">
                  <v:stroke joinstyle="miter"/>
                </v:line>
                <v:shape id="Isosceles Triangle 10" o:spid="_x0000_s1028" type="#_x0000_t5" style="position:absolute;left:-141;top:141;width:2232;height:1949;rotation:-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" fillcolor="white [3212]" strokecolor="black [1600]" strokeweight="1pt"/>
                <w10:wrap anchorx="margin"/>
              </v:group>
            </w:pict>
          </mc:Fallback>
        </mc:AlternateContent>
      </w:r>
      <w:r w:rsidR="00213E3F">
        <w:rPr>
          <w:noProof/>
        </w:rPr>
        <mc:AlternateContent>
          <mc:Choice Requires="wpg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2332728</wp:posOffset>
                </wp:positionH>
                <wp:positionV relativeFrom="paragraph">
                  <wp:posOffset>1844041</wp:posOffset>
                </wp:positionV>
                <wp:extent cx="1248037" cy="215900"/>
                <wp:effectExtent l="19050" t="19050" r="28575" b="31750"/>
                <wp:wrapNone/>
                <wp:docPr id="7" name="Group 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248037" cy="215900"/>
                          <a:chOff x="0" y="0"/>
                          <a:chExt cx="1288566" cy="223203"/>
                        </a:xfrm>
                      </wpg:grpSpPr>
                      <wps:wsp>
                        <wps:cNvPr id="5" name="Straight Connector 5"/>
                        <wps:cNvCnPr/>
                        <wps:spPr>
                          <a:xfrm flipH="1">
                            <a:off x="195414" y="109386"/>
                            <a:ext cx="1093152" cy="0"/>
                          </a:xfrm>
                          <a:prstGeom prst="line">
                            <a:avLst/>
                          </a:prstGeom>
                          <a:ln w="12700"/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" name="Isosceles Triangle 6"/>
                        <wps:cNvSpPr/>
                        <wps:spPr>
                          <a:xfrm rot="16200000">
                            <a:off x="-14136" y="14136"/>
                            <a:ext cx="223203" cy="194931"/>
                          </a:xfrm>
                          <a:prstGeom prst="triangle">
                            <a:avLst/>
                          </a:prstGeom>
                          <a:solidFill>
                            <a:schemeClr val="bg1"/>
                          </a:solidFill>
                        </wps:spPr>
                        <wps:style>
                          <a:lnRef idx="2">
                            <a:schemeClr val="dk1">
                              <a:shade val="50000"/>
                            </a:schemeClr>
                          </a:lnRef>
                          <a:fillRef idx="1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A5B1226" id="Group 7" o:spid="_x0000_s1026" style="position:absolute;margin-left:183.7pt;margin-top:145.2pt;width:98.25pt;height:17pt;z-index:251661312;mso-width-relative:margin;mso-height-relative:margin" coordsize="12885,22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">
                <v:line id="Straight Connector 5" o:spid="_x0000_s1027" style="position:absolute;flip:x;visibility:visible;mso-wrap-style:square" from="1954,1093" to="12885,109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" strokecolor="black [3200]" strokeweight="1pt">
                  <v:stroke joinstyle="miter"/>
                </v:line>
                <v:shape id="Isosceles Triangle 6" o:spid="_x0000_s1028" type="#_x0000_t5" style="position:absolute;left:-141;top:141;width:2232;height:1949;rotation:-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" fillcolor="white [3212]" strokecolor="black [1600]" strokeweight="1pt"/>
              </v:group>
            </w:pict>
          </mc:Fallback>
        </mc:AlternateContent>
      </w:r>
      <w:r w:rsidR="00C15F97">
        <w:rPr>
          <w:noProof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2168119D" wp14:editId="30787C0B">
                <wp:simplePos x="0" y="0"/>
                <wp:positionH relativeFrom="margin">
                  <wp:posOffset>3581400</wp:posOffset>
                </wp:positionH>
                <wp:positionV relativeFrom="paragraph">
                  <wp:posOffset>1492250</wp:posOffset>
                </wp:positionV>
                <wp:extent cx="2360930" cy="1404620"/>
                <wp:effectExtent l="0" t="0" r="22860" b="22225"/>
                <wp:wrapSquare wrapText="bothSides"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C15F97" w:rsidRPr="00C15F97" w:rsidRDefault="00213E3F" w:rsidP="00C15F97">
                            <w:pPr>
                              <w:pBdr>
                                <w:bottom w:val="single" w:sz="6" w:space="1" w:color="auto"/>
                              </w:pBdr>
                              <w:jc w:val="center"/>
                              <w:rPr>
                                <w:rFonts w:asciiTheme="majorHAnsi" w:hAnsiTheme="majorHAnsi" w:cstheme="majorHAnsi"/>
                                <w:b/>
                                <w:sz w:val="32"/>
                              </w:rPr>
                            </w:pPr>
                            <w:proofErr w:type="spellStart"/>
                            <w:r>
                              <w:rPr>
                                <w:rFonts w:asciiTheme="majorHAnsi" w:hAnsiTheme="majorHAnsi" w:cstheme="majorHAnsi"/>
                                <w:b/>
                                <w:sz w:val="32"/>
                              </w:rPr>
                              <w:t>Checking</w:t>
                            </w:r>
                            <w:r w:rsidR="00C15F97">
                              <w:rPr>
                                <w:rFonts w:asciiTheme="majorHAnsi" w:hAnsiTheme="majorHAnsi" w:cstheme="majorHAnsi"/>
                                <w:b/>
                                <w:sz w:val="32"/>
                              </w:rPr>
                              <w:t>_Account</w:t>
                            </w:r>
                            <w:proofErr w:type="spellEnd"/>
                          </w:p>
                          <w:p w:rsidR="00C15F97" w:rsidRDefault="00C15F97" w:rsidP="00C15F97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+ </w:t>
                            </w:r>
                            <w:r w:rsidRPr="00C15F97"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void</w:t>
                            </w: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deposit(</w:t>
                            </w:r>
                            <w:proofErr w:type="gramEnd"/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)</w:t>
                            </w:r>
                          </w:p>
                          <w:p w:rsidR="00C15F97" w:rsidRDefault="00C15F97" w:rsidP="00C15F97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+ </w:t>
                            </w:r>
                            <w:r w:rsidRPr="00C15F97"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void</w:t>
                            </w: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withdraw(</w:t>
                            </w:r>
                            <w:proofErr w:type="gramEnd"/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)</w:t>
                            </w:r>
                          </w:p>
                          <w:p w:rsidR="00C15F97" w:rsidRPr="00C15F97" w:rsidRDefault="00C15F97" w:rsidP="00C15F97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+ </w:t>
                            </w:r>
                            <w:r w:rsidRPr="00C15F97"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void</w:t>
                            </w: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add_</w:t>
                            </w:r>
                            <w:proofErr w:type="gramStart"/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interest</w:t>
                            </w:r>
                            <w:proofErr w:type="spellEnd"/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(</w:t>
                            </w:r>
                            <w:proofErr w:type="gramEnd"/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2168119D" id="_x0000_s1034" type="#_x0000_t202" style="position:absolute;margin-left:282pt;margin-top:117.5pt;width:185.9pt;height:110.6pt;z-index:251658240;visibility:visible;mso-wrap-style:square;mso-width-percent:40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">
                <v:textbox style="mso-fit-shape-to-text:t">
                  <w:txbxContent>
                    <w:p w:rsidR="00C15F97" w:rsidRPr="00C15F97" w:rsidRDefault="00213E3F" w:rsidP="00C15F97">
                      <w:pPr>
                        <w:pBdr>
                          <w:bottom w:val="single" w:sz="6" w:space="1" w:color="auto"/>
                        </w:pBdr>
                        <w:jc w:val="center"/>
                        <w:rPr>
                          <w:rFonts w:asciiTheme="majorHAnsi" w:hAnsiTheme="majorHAnsi" w:cstheme="majorHAnsi"/>
                          <w:b/>
                          <w:sz w:val="32"/>
                        </w:rPr>
                      </w:pPr>
                      <w:proofErr w:type="spellStart"/>
                      <w:r>
                        <w:rPr>
                          <w:rFonts w:asciiTheme="majorHAnsi" w:hAnsiTheme="majorHAnsi" w:cstheme="majorHAnsi"/>
                          <w:b/>
                          <w:sz w:val="32"/>
                        </w:rPr>
                        <w:t>Checking</w:t>
                      </w:r>
                      <w:r w:rsidR="00C15F97">
                        <w:rPr>
                          <w:rFonts w:asciiTheme="majorHAnsi" w:hAnsiTheme="majorHAnsi" w:cstheme="majorHAnsi"/>
                          <w:b/>
                          <w:sz w:val="32"/>
                        </w:rPr>
                        <w:t>_Account</w:t>
                      </w:r>
                      <w:proofErr w:type="spellEnd"/>
                    </w:p>
                    <w:p w:rsidR="00C15F97" w:rsidRDefault="00C15F97" w:rsidP="00C15F97">
                      <w:pP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+ </w:t>
                      </w:r>
                      <w:r w:rsidRPr="00C15F97"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void</w:t>
                      </w: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 </w:t>
                      </w:r>
                      <w:proofErr w:type="gramStart"/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>deposit(</w:t>
                      </w:r>
                      <w:proofErr w:type="gramEnd"/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>)</w:t>
                      </w:r>
                    </w:p>
                    <w:p w:rsidR="00C15F97" w:rsidRDefault="00C15F97" w:rsidP="00C15F97">
                      <w:pP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+ </w:t>
                      </w:r>
                      <w:r w:rsidRPr="00C15F97"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void</w:t>
                      </w: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 </w:t>
                      </w:r>
                      <w:proofErr w:type="gramStart"/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>withdraw(</w:t>
                      </w:r>
                      <w:proofErr w:type="gramEnd"/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>)</w:t>
                      </w:r>
                    </w:p>
                    <w:p w:rsidR="00C15F97" w:rsidRPr="00C15F97" w:rsidRDefault="00C15F97" w:rsidP="00C15F97">
                      <w:pP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+ </w:t>
                      </w:r>
                      <w:r w:rsidRPr="00C15F97"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void</w:t>
                      </w: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>add_</w:t>
                      </w:r>
                      <w:proofErr w:type="gramStart"/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>interest</w:t>
                      </w:r>
                      <w:proofErr w:type="spellEnd"/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>(</w:t>
                      </w:r>
                      <w:proofErr w:type="gramEnd"/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>)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sectPr w:rsidR="009617D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FD2378"/>
    <w:multiLevelType w:val="hybridMultilevel"/>
    <w:tmpl w:val="806654A0"/>
    <w:lvl w:ilvl="0" w:tplc="73C83960"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UzNTYxNTA0MjY2sjBX0lEKTi0uzszPAykwqQUAmVhO5ywAAAA="/>
  </w:docVars>
  <w:rsids>
    <w:rsidRoot w:val="006F43E3"/>
    <w:rsid w:val="00213E3F"/>
    <w:rsid w:val="002D0123"/>
    <w:rsid w:val="00387E43"/>
    <w:rsid w:val="006F43E3"/>
    <w:rsid w:val="00866E47"/>
    <w:rsid w:val="009617D1"/>
    <w:rsid w:val="00A80251"/>
    <w:rsid w:val="00B8521B"/>
    <w:rsid w:val="00C15F97"/>
    <w:rsid w:val="00E956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21F675"/>
  <w15:chartTrackingRefBased/>
  <w15:docId w15:val="{15A0AE68-87A3-4E77-B593-CF317953FC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15F9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15F9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</TotalTime>
  <Pages>1</Pages>
  <Words>13</Words>
  <Characters>7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ostiantyn Makrasnov</dc:creator>
  <cp:keywords/>
  <dc:description/>
  <cp:lastModifiedBy>Kostiantyn Makrasnov</cp:lastModifiedBy>
  <cp:revision>6</cp:revision>
  <dcterms:created xsi:type="dcterms:W3CDTF">2018-03-16T05:57:00Z</dcterms:created>
  <dcterms:modified xsi:type="dcterms:W3CDTF">2018-03-23T02:46:00Z</dcterms:modified>
</cp:coreProperties>
</file>